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02DCB0" w14:textId="7D9F6312" w:rsidR="000D272C" w:rsidRPr="00333E60" w:rsidRDefault="000B43FB">
      <w:pPr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39F1761" wp14:editId="1A0C54B4">
                <wp:simplePos x="0" y="0"/>
                <wp:positionH relativeFrom="column">
                  <wp:posOffset>657225</wp:posOffset>
                </wp:positionH>
                <wp:positionV relativeFrom="paragraph">
                  <wp:posOffset>285115</wp:posOffset>
                </wp:positionV>
                <wp:extent cx="2698687" cy="171201"/>
                <wp:effectExtent l="0" t="0" r="0" b="0"/>
                <wp:wrapNone/>
                <wp:docPr id="3" name="CuadroTexto 2">
                  <a:extLst xmlns:a="http://schemas.openxmlformats.org/drawingml/2006/main">
                    <a:ext uri="{FF2B5EF4-FFF2-40B4-BE49-F238E27FC236}">
                      <a16:creationId xmlns:a16="http://schemas.microsoft.com/office/drawing/2014/main" id="{00000000-0008-0000-0100-000003000000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98687" cy="171201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txbx>
                        <w:txbxContent>
                          <w:p w14:paraId="70403149" w14:textId="77777777" w:rsidR="000B43FB" w:rsidRDefault="000B43FB" w:rsidP="000B43FB">
                            <w:pPr>
                              <w:rPr>
                                <w:rFonts w:ascii="Cambria Math" w:hAnsi="Cambria Math"/>
                                <w:color w:val="000000" w:themeColor="text1"/>
                                <w:lang w:val="es-MX"/>
                                <w14:ligatures w14:val="none"/>
                              </w:rPr>
                            </w:pPr>
                            <m:oMathPara>
                              <m:oMathParaPr>
                                <m:jc m:val="centerGroup"/>
                              </m:oMathParaPr>
                              <m:oMath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000000" w:themeColor="text1"/>
                                    <w:lang w:val="es-MX"/>
                                  </w:rPr>
                                  <m:t>Cp=A+B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iCs/>
                                        <w:color w:val="000000" w:themeColor="text1"/>
                                        <w:lang w:val="es-MX"/>
                                      </w:rPr>
                                    </m:ctrlPr>
                                  </m:sSup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000000" w:themeColor="text1"/>
                                        <w:lang w:val="es-MX"/>
                                      </w:rPr>
                                      <m:t> 10</m:t>
                                    </m:r>
                                  </m:e>
                                  <m:sup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000000" w:themeColor="text1"/>
                                        <w:lang w:val="es-MX"/>
                                      </w:rPr>
                                      <m:t>-3</m:t>
                                    </m:r>
                                  </m:sup>
                                </m:s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000000" w:themeColor="text1"/>
                                    <w:lang w:val="es-MX"/>
                                  </w:rPr>
                                  <m:t> T+C</m:t>
                                </m:r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  <w:lang w:val="es-MX"/>
                                  </w:rPr>
                                  <m:t> 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iCs/>
                                        <w:color w:val="000000" w:themeColor="text1"/>
                                        <w:lang w:val="es-MX"/>
                                      </w:rPr>
                                    </m:ctrlPr>
                                  </m:sSup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000000" w:themeColor="text1"/>
                                        <w:lang w:val="es-MX"/>
                                      </w:rPr>
                                      <m:t>10</m:t>
                                    </m:r>
                                  </m:e>
                                  <m:sup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000000" w:themeColor="text1"/>
                                        <w:lang w:val="es-MX"/>
                                      </w:rPr>
                                      <m:t>5</m:t>
                                    </m:r>
                                  </m:sup>
                                </m:s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000000" w:themeColor="text1"/>
                                    <w:lang w:val="es-MX"/>
                                  </w:rPr>
                                  <m:t> 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iCs/>
                                        <w:color w:val="000000" w:themeColor="text1"/>
                                        <w:lang w:val="es-MX"/>
                                      </w:rPr>
                                    </m:ctrlPr>
                                  </m:sSup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000000" w:themeColor="text1"/>
                                        <w:lang w:val="es-MX"/>
                                      </w:rPr>
                                      <m:t>T</m:t>
                                    </m:r>
                                  </m:e>
                                  <m:sup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000000" w:themeColor="text1"/>
                                        <w:lang w:val="es-MX"/>
                                      </w:rPr>
                                      <m:t>-2</m:t>
                                    </m:r>
                                  </m:sup>
                                </m:s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000000" w:themeColor="text1"/>
                                    <w:lang w:val="es-MX"/>
                                  </w:rPr>
                                  <m:t>+D</m:t>
                                </m:r>
                                <m:r>
                                  <w:rPr>
                                    <w:rFonts w:ascii="Cambria Math" w:hAnsi="Cambria Math"/>
                                    <w:color w:val="000000" w:themeColor="text1"/>
                                    <w:lang w:val="es-MX"/>
                                  </w:rPr>
                                  <m:t> 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iCs/>
                                        <w:color w:val="000000" w:themeColor="text1"/>
                                        <w:lang w:val="es-MX"/>
                                      </w:rPr>
                                    </m:ctrlPr>
                                  </m:sSup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000000" w:themeColor="text1"/>
                                        <w:lang w:val="es-MX"/>
                                      </w:rPr>
                                      <m:t>10</m:t>
                                    </m:r>
                                  </m:e>
                                  <m:sup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000000" w:themeColor="text1"/>
                                        <w:lang w:val="es-MX"/>
                                      </w:rPr>
                                      <m:t>-6</m:t>
                                    </m:r>
                                  </m:sup>
                                </m:s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000000" w:themeColor="text1"/>
                                    <w:lang w:val="es-MX"/>
                                  </w:rPr>
                                  <m:t> 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iCs/>
                                        <w:color w:val="000000" w:themeColor="text1"/>
                                        <w:lang w:val="es-MX"/>
                                      </w:rPr>
                                    </m:ctrlPr>
                                  </m:sSup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000000" w:themeColor="text1"/>
                                        <w:lang w:val="es-MX"/>
                                      </w:rPr>
                                      <m:t>T</m:t>
                                    </m:r>
                                  </m:e>
                                  <m:sup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000000" w:themeColor="text1"/>
                                        <w:lang w:val="es-MX"/>
                                      </w:rPr>
                                      <m:t>2</m:t>
                                    </m:r>
                                  </m:sup>
                                </m:sSup>
                              </m:oMath>
                            </m:oMathPara>
                          </w:p>
                        </w:txbxContent>
                      </wps:txbx>
                      <wps:bodyPr vertOverflow="clip" horzOverflow="clip" wrap="none" lIns="0" tIns="0" rIns="0" bIns="0" rtlCol="0" anchor="t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39F1761" id="_x0000_t202" coordsize="21600,21600" o:spt="202" path="m,l,21600r21600,l21600,xe">
                <v:stroke joinstyle="miter"/>
                <v:path gradientshapeok="t" o:connecttype="rect"/>
              </v:shapetype>
              <v:shape id="CuadroTexto 2" o:spid="_x0000_s1026" type="#_x0000_t202" style="position:absolute;margin-left:51.75pt;margin-top:22.45pt;width:212.5pt;height:13.5pt;z-index:25165926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" filled="f" stroked="f">
                <v:textbox style="mso-fit-shape-to-text:t" inset="0,0,0,0">
                  <w:txbxContent>
                    <w:p w14:paraId="70403149" w14:textId="77777777" w:rsidR="000B43FB" w:rsidRDefault="000B43FB" w:rsidP="000B43FB">
                      <w:pPr>
                        <w:rPr>
                          <w:rFonts w:ascii="Cambria Math" w:hAnsi="Cambria Math"/>
                          <w:color w:val="000000" w:themeColor="text1"/>
                          <w:lang w:val="es-MX"/>
                          <w14:ligatures w14:val="none"/>
                        </w:rPr>
                      </w:pPr>
                      <m:oMathPara>
                        <m:oMathParaPr>
                          <m:jc m:val="centerGroup"/>
                        </m:oMathParaPr>
                        <m:oMath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0000" w:themeColor="text1"/>
                              <w:lang w:val="es-MX"/>
                            </w:rPr>
                            <m:t>Cp=A+B</m:t>
                          </m:r>
                          <m:sSup>
                            <m:sSup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  <w:color w:val="000000" w:themeColor="text1"/>
                                  <w:lang w:val="es-MX"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color w:val="000000" w:themeColor="text1"/>
                                  <w:lang w:val="es-MX"/>
                                </w:rPr>
                                <m:t> 10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color w:val="000000" w:themeColor="text1"/>
                                  <w:lang w:val="es-MX"/>
                                </w:rPr>
                                <m:t>-3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0000" w:themeColor="text1"/>
                              <w:lang w:val="es-MX"/>
                            </w:rPr>
                            <m:t> T+C</m:t>
                          </m:r>
                          <m:r>
                            <w:rPr>
                              <w:rFonts w:ascii="Cambria Math" w:hAnsi="Cambria Math"/>
                              <w:color w:val="000000" w:themeColor="text1"/>
                              <w:lang w:val="es-MX"/>
                            </w:rPr>
                            <m:t> </m:t>
                          </m:r>
                          <m:sSup>
                            <m:sSup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  <w:color w:val="000000" w:themeColor="text1"/>
                                  <w:lang w:val="es-MX"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color w:val="000000" w:themeColor="text1"/>
                                  <w:lang w:val="es-MX"/>
                                </w:rPr>
                                <m:t>10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color w:val="000000" w:themeColor="text1"/>
                                  <w:lang w:val="es-MX"/>
                                </w:rPr>
                                <m:t>5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0000" w:themeColor="text1"/>
                              <w:lang w:val="es-MX"/>
                            </w:rPr>
                            <m:t> </m:t>
                          </m:r>
                          <m:sSup>
                            <m:sSup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  <w:color w:val="000000" w:themeColor="text1"/>
                                  <w:lang w:val="es-MX"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color w:val="000000" w:themeColor="text1"/>
                                  <w:lang w:val="es-MX"/>
                                </w:rPr>
                                <m:t>T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color w:val="000000" w:themeColor="text1"/>
                                  <w:lang w:val="es-MX"/>
                                </w:rPr>
                                <m:t>-2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0000" w:themeColor="text1"/>
                              <w:lang w:val="es-MX"/>
                            </w:rPr>
                            <m:t>+D</m:t>
                          </m:r>
                          <m:r>
                            <w:rPr>
                              <w:rFonts w:ascii="Cambria Math" w:hAnsi="Cambria Math"/>
                              <w:color w:val="000000" w:themeColor="text1"/>
                              <w:lang w:val="es-MX"/>
                            </w:rPr>
                            <m:t> </m:t>
                          </m:r>
                          <m:sSup>
                            <m:sSup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  <w:color w:val="000000" w:themeColor="text1"/>
                                  <w:lang w:val="es-MX"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color w:val="000000" w:themeColor="text1"/>
                                  <w:lang w:val="es-MX"/>
                                </w:rPr>
                                <m:t>10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color w:val="000000" w:themeColor="text1"/>
                                  <w:lang w:val="es-MX"/>
                                </w:rPr>
                                <m:t>-6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0000" w:themeColor="text1"/>
                              <w:lang w:val="es-MX"/>
                            </w:rPr>
                            <m:t> </m:t>
                          </m:r>
                          <m:sSup>
                            <m:sSup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  <w:color w:val="000000" w:themeColor="text1"/>
                                  <w:lang w:val="es-MX"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color w:val="000000" w:themeColor="text1"/>
                                  <w:lang w:val="es-MX"/>
                                </w:rPr>
                                <m:t>T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color w:val="000000" w:themeColor="text1"/>
                                  <w:lang w:val="es-MX"/>
                                </w:rPr>
                                <m:t>2</m:t>
                              </m:r>
                            </m:sup>
                          </m:sSup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173B7C">
        <w:rPr>
          <w:b/>
          <w:bCs/>
        </w:rPr>
        <w:t>Anexo</w:t>
      </w:r>
      <w:r w:rsidR="00333E60">
        <w:rPr>
          <w:b/>
          <w:bCs/>
        </w:rPr>
        <w:t xml:space="preserve">. </w:t>
      </w:r>
      <w:r w:rsidR="00333E60" w:rsidRPr="00333E60">
        <w:t>Thermodynamic constants, HSC®</w:t>
      </w:r>
    </w:p>
    <w:p w14:paraId="71FB2BF0" w14:textId="575D04A6" w:rsidR="00333E60" w:rsidRPr="00656FF0" w:rsidRDefault="00656FF0">
      <w:r w:rsidRPr="00656FF0">
        <w:t>Species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075"/>
        <w:gridCol w:w="928"/>
        <w:gridCol w:w="928"/>
        <w:gridCol w:w="928"/>
        <w:gridCol w:w="928"/>
        <w:gridCol w:w="928"/>
        <w:gridCol w:w="928"/>
        <w:gridCol w:w="928"/>
        <w:gridCol w:w="928"/>
      </w:tblGrid>
      <w:tr w:rsidR="00333E60" w:rsidRPr="00333E60" w14:paraId="331FDD45" w14:textId="77777777" w:rsidTr="00333E60">
        <w:trPr>
          <w:trHeight w:val="300"/>
        </w:trPr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245CD0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  <w:t>Cu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609791E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  <w:t>H, kcal</w:t>
            </w:r>
          </w:p>
        </w:tc>
        <w:tc>
          <w:tcPr>
            <w:tcW w:w="54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47860C6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  <w:t xml:space="preserve">S, </w:t>
            </w:r>
            <w:proofErr w:type="spellStart"/>
            <w:r w:rsidRPr="00333E60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  <w:t>cal</w:t>
            </w:r>
            <w:proofErr w:type="spellEnd"/>
          </w:p>
        </w:tc>
        <w:tc>
          <w:tcPr>
            <w:tcW w:w="54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9253C7B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</w:pPr>
            <w:proofErr w:type="gramStart"/>
            <w:r w:rsidRPr="00333E60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  <w:t>A,</w:t>
            </w:r>
            <w:proofErr w:type="gramEnd"/>
            <w:r w:rsidRPr="00333E60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  <w:t xml:space="preserve"> </w:t>
            </w:r>
            <w:proofErr w:type="spellStart"/>
            <w:r w:rsidRPr="00333E60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  <w:t>cal</w:t>
            </w:r>
            <w:proofErr w:type="spellEnd"/>
          </w:p>
        </w:tc>
        <w:tc>
          <w:tcPr>
            <w:tcW w:w="54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48E2F7F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  <w:t xml:space="preserve">B, </w:t>
            </w:r>
            <w:proofErr w:type="spellStart"/>
            <w:r w:rsidRPr="00333E60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  <w:t>cal</w:t>
            </w:r>
            <w:proofErr w:type="spellEnd"/>
          </w:p>
        </w:tc>
        <w:tc>
          <w:tcPr>
            <w:tcW w:w="54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DC0FBCB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  <w:t xml:space="preserve">C, </w:t>
            </w:r>
            <w:proofErr w:type="spellStart"/>
            <w:r w:rsidRPr="00333E60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  <w:t>cal</w:t>
            </w:r>
            <w:proofErr w:type="spellEnd"/>
          </w:p>
        </w:tc>
        <w:tc>
          <w:tcPr>
            <w:tcW w:w="54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F8880BA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  <w:t xml:space="preserve">D, </w:t>
            </w:r>
            <w:proofErr w:type="spellStart"/>
            <w:r w:rsidRPr="00333E60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  <w:t>cal</w:t>
            </w:r>
            <w:proofErr w:type="spellEnd"/>
          </w:p>
        </w:tc>
        <w:tc>
          <w:tcPr>
            <w:tcW w:w="54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2BF1B4A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  <w:t>T</w:t>
            </w:r>
            <w:r w:rsidRPr="00333E60">
              <w:rPr>
                <w:rFonts w:ascii="Calibri" w:eastAsia="Times New Roman" w:hAnsi="Calibri" w:cs="Calibri"/>
                <w:b/>
                <w:bCs/>
                <w:sz w:val="16"/>
                <w:szCs w:val="16"/>
                <w:vertAlign w:val="subscript"/>
                <w14:ligatures w14:val="none"/>
              </w:rPr>
              <w:t>₁</w:t>
            </w:r>
            <w:r w:rsidRPr="00333E60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  <w:t>, °K</w:t>
            </w:r>
          </w:p>
        </w:tc>
        <w:tc>
          <w:tcPr>
            <w:tcW w:w="54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86B6CF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  <w:t>T</w:t>
            </w:r>
            <w:r w:rsidRPr="00333E60">
              <w:rPr>
                <w:rFonts w:ascii="Calibri" w:eastAsia="Times New Roman" w:hAnsi="Calibri" w:cs="Calibri"/>
                <w:b/>
                <w:bCs/>
                <w:sz w:val="16"/>
                <w:szCs w:val="16"/>
                <w14:ligatures w14:val="none"/>
              </w:rPr>
              <w:t>₂</w:t>
            </w:r>
            <w:r w:rsidRPr="00333E60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  <w:t>, °K</w:t>
            </w:r>
          </w:p>
        </w:tc>
      </w:tr>
      <w:tr w:rsidR="00333E60" w:rsidRPr="00333E60" w14:paraId="28D72756" w14:textId="77777777" w:rsidTr="00333E60">
        <w:trPr>
          <w:trHeight w:val="300"/>
        </w:trPr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787123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s</w:t>
            </w:r>
          </w:p>
        </w:tc>
        <w:tc>
          <w:tcPr>
            <w:tcW w:w="54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993A15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000</w:t>
            </w: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5626D2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7.923</w:t>
            </w: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C3568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5.255</w:t>
            </w: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39BEEE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3.658</w:t>
            </w: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5E9CBC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-0.176</w:t>
            </w: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AF9DD5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-3.450</w:t>
            </w: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46BD6F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298.000</w:t>
            </w:r>
          </w:p>
        </w:tc>
        <w:tc>
          <w:tcPr>
            <w:tcW w:w="54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DE28FD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400.000</w:t>
            </w:r>
          </w:p>
        </w:tc>
      </w:tr>
      <w:tr w:rsidR="00333E60" w:rsidRPr="00333E60" w14:paraId="3B3FE9E2" w14:textId="77777777" w:rsidTr="00333E60">
        <w:trPr>
          <w:trHeight w:val="300"/>
        </w:trPr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0CD546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s</w:t>
            </w:r>
          </w:p>
        </w:tc>
        <w:tc>
          <w:tcPr>
            <w:tcW w:w="54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5EBFC3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000</w:t>
            </w: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F73CF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000</w:t>
            </w: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3A891D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6.217</w:t>
            </w: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AB113B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-0.026</w:t>
            </w: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C0B9EF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-0.412</w:t>
            </w: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A9D3D3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669</w:t>
            </w: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3022DD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400.000</w:t>
            </w:r>
          </w:p>
        </w:tc>
        <w:tc>
          <w:tcPr>
            <w:tcW w:w="54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B650A1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800.000</w:t>
            </w:r>
          </w:p>
        </w:tc>
      </w:tr>
      <w:tr w:rsidR="00333E60" w:rsidRPr="00333E60" w14:paraId="4ED077C9" w14:textId="77777777" w:rsidTr="00333E60">
        <w:trPr>
          <w:trHeight w:val="300"/>
        </w:trPr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FC6230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s</w:t>
            </w:r>
          </w:p>
        </w:tc>
        <w:tc>
          <w:tcPr>
            <w:tcW w:w="54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4F922B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000</w:t>
            </w: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A76771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000</w:t>
            </w: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384293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10.613</w:t>
            </w: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5EEA27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-7.031</w:t>
            </w: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49B177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-5.698</w:t>
            </w: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29C6CC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3.846</w:t>
            </w: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C4C29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800.000</w:t>
            </w:r>
          </w:p>
        </w:tc>
        <w:tc>
          <w:tcPr>
            <w:tcW w:w="54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C2A8BF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1357.770</w:t>
            </w:r>
          </w:p>
        </w:tc>
      </w:tr>
      <w:tr w:rsidR="00333E60" w:rsidRPr="00333E60" w14:paraId="76260B4F" w14:textId="77777777" w:rsidTr="00333E60">
        <w:trPr>
          <w:trHeight w:val="300"/>
        </w:trPr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90300A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l</w:t>
            </w:r>
          </w:p>
        </w:tc>
        <w:tc>
          <w:tcPr>
            <w:tcW w:w="549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8FB730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3.170</w:t>
            </w:r>
          </w:p>
        </w:tc>
        <w:tc>
          <w:tcPr>
            <w:tcW w:w="54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73982F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2.335</w:t>
            </w:r>
          </w:p>
        </w:tc>
        <w:tc>
          <w:tcPr>
            <w:tcW w:w="54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A224B5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7.505</w:t>
            </w:r>
          </w:p>
        </w:tc>
        <w:tc>
          <w:tcPr>
            <w:tcW w:w="54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67013A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000</w:t>
            </w:r>
          </w:p>
        </w:tc>
        <w:tc>
          <w:tcPr>
            <w:tcW w:w="54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A7073A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000</w:t>
            </w:r>
          </w:p>
        </w:tc>
        <w:tc>
          <w:tcPr>
            <w:tcW w:w="54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CD3143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000</w:t>
            </w:r>
          </w:p>
        </w:tc>
        <w:tc>
          <w:tcPr>
            <w:tcW w:w="54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E78E1C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1357.770</w:t>
            </w:r>
          </w:p>
        </w:tc>
        <w:tc>
          <w:tcPr>
            <w:tcW w:w="5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43BFE8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6000.000</w:t>
            </w:r>
          </w:p>
        </w:tc>
      </w:tr>
      <w:tr w:rsidR="00333E60" w:rsidRPr="00333E60" w14:paraId="051984E5" w14:textId="77777777" w:rsidTr="00333E60">
        <w:trPr>
          <w:trHeight w:val="300"/>
        </w:trPr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8CC259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</w:pPr>
            <w:proofErr w:type="spellStart"/>
            <w:r w:rsidRPr="00333E60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  <w:t>Cu</w:t>
            </w:r>
            <w:r w:rsidRPr="00333E60">
              <w:rPr>
                <w:rFonts w:ascii="Calibri" w:eastAsia="Times New Roman" w:hAnsi="Calibri" w:cs="Calibri"/>
                <w:b/>
                <w:bCs/>
                <w:sz w:val="16"/>
                <w:szCs w:val="16"/>
                <w14:ligatures w14:val="none"/>
              </w:rPr>
              <w:t>₂</w:t>
            </w:r>
            <w:r w:rsidRPr="00333E60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  <w:t>S</w:t>
            </w:r>
            <w:proofErr w:type="spellEnd"/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08927F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</w:pP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E8D485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2DEFF8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5BEE76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D7F7E3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4DA332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7A85EF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711AAF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</w:tr>
      <w:tr w:rsidR="00333E60" w:rsidRPr="00333E60" w14:paraId="1EDFD2AE" w14:textId="77777777" w:rsidTr="00333E60">
        <w:trPr>
          <w:trHeight w:val="300"/>
        </w:trPr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BE616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s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86A9DE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-19.000</w:t>
            </w:r>
          </w:p>
        </w:tc>
        <w:tc>
          <w:tcPr>
            <w:tcW w:w="54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2F7540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28.900</w:t>
            </w:r>
          </w:p>
        </w:tc>
        <w:tc>
          <w:tcPr>
            <w:tcW w:w="54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B1FCA8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12.772</w:t>
            </w:r>
          </w:p>
        </w:tc>
        <w:tc>
          <w:tcPr>
            <w:tcW w:w="54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67BCA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18.274</w:t>
            </w:r>
          </w:p>
        </w:tc>
        <w:tc>
          <w:tcPr>
            <w:tcW w:w="54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7EE84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-0.028</w:t>
            </w:r>
          </w:p>
        </w:tc>
        <w:tc>
          <w:tcPr>
            <w:tcW w:w="54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C61ACA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587</w:t>
            </w:r>
          </w:p>
        </w:tc>
        <w:tc>
          <w:tcPr>
            <w:tcW w:w="54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E933F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298.000</w:t>
            </w:r>
          </w:p>
        </w:tc>
        <w:tc>
          <w:tcPr>
            <w:tcW w:w="549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63A5E4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376.000</w:t>
            </w:r>
          </w:p>
        </w:tc>
      </w:tr>
      <w:tr w:rsidR="00333E60" w:rsidRPr="00333E60" w14:paraId="3B2DD87A" w14:textId="77777777" w:rsidTr="00333E60">
        <w:trPr>
          <w:trHeight w:val="300"/>
        </w:trPr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A20F31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s</w:t>
            </w:r>
          </w:p>
        </w:tc>
        <w:tc>
          <w:tcPr>
            <w:tcW w:w="54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2D8432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920</w:t>
            </w: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35513F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2.447</w:t>
            </w: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7ACAFB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26.802</w:t>
            </w: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C9EB02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-7.403</w:t>
            </w: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496DE4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-0.011</w:t>
            </w: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098637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035</w:t>
            </w: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6EC345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376.000</w:t>
            </w:r>
          </w:p>
        </w:tc>
        <w:tc>
          <w:tcPr>
            <w:tcW w:w="54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461F5C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717.000</w:t>
            </w:r>
          </w:p>
        </w:tc>
      </w:tr>
      <w:tr w:rsidR="00333E60" w:rsidRPr="00333E60" w14:paraId="23E85C30" w14:textId="77777777" w:rsidTr="00333E60">
        <w:trPr>
          <w:trHeight w:val="300"/>
        </w:trPr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D681CE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s</w:t>
            </w:r>
          </w:p>
        </w:tc>
        <w:tc>
          <w:tcPr>
            <w:tcW w:w="54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3EB29A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290</w:t>
            </w: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566D99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404</w:t>
            </w: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77480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20.320</w:t>
            </w: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FD3E3F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000</w:t>
            </w: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49D85E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000</w:t>
            </w: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FE740D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000</w:t>
            </w: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B6F1C4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717.000</w:t>
            </w:r>
          </w:p>
        </w:tc>
        <w:tc>
          <w:tcPr>
            <w:tcW w:w="54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6593EB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1402.000</w:t>
            </w:r>
          </w:p>
        </w:tc>
      </w:tr>
      <w:tr w:rsidR="00333E60" w:rsidRPr="00333E60" w14:paraId="48773D2A" w14:textId="77777777" w:rsidTr="00333E60">
        <w:trPr>
          <w:trHeight w:val="300"/>
        </w:trPr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2571A9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l</w:t>
            </w:r>
          </w:p>
        </w:tc>
        <w:tc>
          <w:tcPr>
            <w:tcW w:w="549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861A2A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2.300</w:t>
            </w:r>
          </w:p>
        </w:tc>
        <w:tc>
          <w:tcPr>
            <w:tcW w:w="54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A698D1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1.641</w:t>
            </w:r>
          </w:p>
        </w:tc>
        <w:tc>
          <w:tcPr>
            <w:tcW w:w="54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4188C7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20.000</w:t>
            </w:r>
          </w:p>
        </w:tc>
        <w:tc>
          <w:tcPr>
            <w:tcW w:w="54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29280F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000</w:t>
            </w:r>
          </w:p>
        </w:tc>
        <w:tc>
          <w:tcPr>
            <w:tcW w:w="54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F2CBB3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000</w:t>
            </w:r>
          </w:p>
        </w:tc>
        <w:tc>
          <w:tcPr>
            <w:tcW w:w="54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7D5C6F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000</w:t>
            </w:r>
          </w:p>
        </w:tc>
        <w:tc>
          <w:tcPr>
            <w:tcW w:w="54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4FCFF6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1402.000</w:t>
            </w:r>
          </w:p>
        </w:tc>
        <w:tc>
          <w:tcPr>
            <w:tcW w:w="5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E9EEB4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2000.000</w:t>
            </w:r>
          </w:p>
        </w:tc>
      </w:tr>
      <w:tr w:rsidR="00333E60" w:rsidRPr="00333E60" w14:paraId="619CE0EF" w14:textId="77777777" w:rsidTr="00333E60">
        <w:trPr>
          <w:trHeight w:val="300"/>
        </w:trPr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7262EE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</w:pPr>
            <w:proofErr w:type="spellStart"/>
            <w:r w:rsidRPr="00333E60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  <w:t>CuS</w:t>
            </w:r>
            <w:proofErr w:type="spellEnd"/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4A02CD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</w:pP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5A511B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E66275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5C00D7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9905E1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837768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88B57B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A734AF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</w:tr>
      <w:tr w:rsidR="00333E60" w:rsidRPr="00333E60" w14:paraId="251431CC" w14:textId="77777777" w:rsidTr="00333E60">
        <w:trPr>
          <w:trHeight w:val="300"/>
        </w:trPr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E15FA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s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4DF9E7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-13.384</w:t>
            </w:r>
          </w:p>
        </w:tc>
        <w:tc>
          <w:tcPr>
            <w:tcW w:w="54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78E3D7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16.078</w:t>
            </w:r>
          </w:p>
        </w:tc>
        <w:tc>
          <w:tcPr>
            <w:tcW w:w="54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C98F8A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10.438</w:t>
            </w:r>
          </w:p>
        </w:tc>
        <w:tc>
          <w:tcPr>
            <w:tcW w:w="54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947235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4.813</w:t>
            </w:r>
          </w:p>
        </w:tc>
        <w:tc>
          <w:tcPr>
            <w:tcW w:w="54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EE2344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-0.502</w:t>
            </w:r>
          </w:p>
        </w:tc>
        <w:tc>
          <w:tcPr>
            <w:tcW w:w="54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CB8A2D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-0.001</w:t>
            </w:r>
          </w:p>
        </w:tc>
        <w:tc>
          <w:tcPr>
            <w:tcW w:w="54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8082BF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298.000</w:t>
            </w:r>
          </w:p>
        </w:tc>
        <w:tc>
          <w:tcPr>
            <w:tcW w:w="54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48BCE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2000.000</w:t>
            </w:r>
          </w:p>
        </w:tc>
      </w:tr>
      <w:tr w:rsidR="00333E60" w:rsidRPr="00333E60" w14:paraId="492E730D" w14:textId="77777777" w:rsidTr="00333E60">
        <w:trPr>
          <w:trHeight w:val="300"/>
        </w:trPr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C713B6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</w:pPr>
            <w:proofErr w:type="spellStart"/>
            <w:r w:rsidRPr="00333E60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  <w:t>Cu</w:t>
            </w:r>
            <w:r w:rsidRPr="00333E60">
              <w:rPr>
                <w:rFonts w:ascii="Calibri" w:eastAsia="Times New Roman" w:hAnsi="Calibri" w:cs="Calibri"/>
                <w:b/>
                <w:bCs/>
                <w:sz w:val="16"/>
                <w:szCs w:val="16"/>
                <w14:ligatures w14:val="none"/>
              </w:rPr>
              <w:t>₂</w:t>
            </w:r>
            <w:r w:rsidRPr="00333E60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  <w:t>O</w:t>
            </w:r>
            <w:proofErr w:type="spellEnd"/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4BF439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</w:pP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E51702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B07B92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8173B2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403D77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82FB36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EC1F90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837BBA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</w:tr>
      <w:tr w:rsidR="00333E60" w:rsidRPr="00333E60" w14:paraId="3CE777FA" w14:textId="77777777" w:rsidTr="00333E60">
        <w:trPr>
          <w:trHeight w:val="300"/>
        </w:trPr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008374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s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FC8CA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-40.774</w:t>
            </w:r>
          </w:p>
        </w:tc>
        <w:tc>
          <w:tcPr>
            <w:tcW w:w="54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6CA71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22.120</w:t>
            </w:r>
          </w:p>
        </w:tc>
        <w:tc>
          <w:tcPr>
            <w:tcW w:w="54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1141D1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15.428</w:t>
            </w:r>
          </w:p>
        </w:tc>
        <w:tc>
          <w:tcPr>
            <w:tcW w:w="54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16D6EC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4.202</w:t>
            </w:r>
          </w:p>
        </w:tc>
        <w:tc>
          <w:tcPr>
            <w:tcW w:w="54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40206F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-1.528</w:t>
            </w:r>
          </w:p>
        </w:tc>
        <w:tc>
          <w:tcPr>
            <w:tcW w:w="54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29102C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000</w:t>
            </w:r>
          </w:p>
        </w:tc>
        <w:tc>
          <w:tcPr>
            <w:tcW w:w="54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5E5DA0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298.000</w:t>
            </w:r>
          </w:p>
        </w:tc>
        <w:tc>
          <w:tcPr>
            <w:tcW w:w="549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3A7D57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1517.000</w:t>
            </w:r>
          </w:p>
        </w:tc>
      </w:tr>
      <w:tr w:rsidR="00333E60" w:rsidRPr="00333E60" w14:paraId="395F9C51" w14:textId="77777777" w:rsidTr="00333E60">
        <w:trPr>
          <w:trHeight w:val="300"/>
        </w:trPr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F297F3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l</w:t>
            </w:r>
          </w:p>
        </w:tc>
        <w:tc>
          <w:tcPr>
            <w:tcW w:w="549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BC0EDB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15.679</w:t>
            </w:r>
          </w:p>
        </w:tc>
        <w:tc>
          <w:tcPr>
            <w:tcW w:w="54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92CFA3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10.335</w:t>
            </w:r>
          </w:p>
        </w:tc>
        <w:tc>
          <w:tcPr>
            <w:tcW w:w="54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345F3A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23.877</w:t>
            </w:r>
          </w:p>
        </w:tc>
        <w:tc>
          <w:tcPr>
            <w:tcW w:w="54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362B0E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000</w:t>
            </w:r>
          </w:p>
        </w:tc>
        <w:tc>
          <w:tcPr>
            <w:tcW w:w="54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1EA302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000</w:t>
            </w:r>
          </w:p>
        </w:tc>
        <w:tc>
          <w:tcPr>
            <w:tcW w:w="54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606549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000</w:t>
            </w:r>
          </w:p>
        </w:tc>
        <w:tc>
          <w:tcPr>
            <w:tcW w:w="54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1A6808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1517.000</w:t>
            </w:r>
          </w:p>
        </w:tc>
        <w:tc>
          <w:tcPr>
            <w:tcW w:w="5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15AB75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4000.000</w:t>
            </w:r>
          </w:p>
        </w:tc>
      </w:tr>
      <w:tr w:rsidR="00333E60" w:rsidRPr="00333E60" w14:paraId="04E6D69F" w14:textId="77777777" w:rsidTr="00333E60">
        <w:trPr>
          <w:trHeight w:val="300"/>
        </w:trPr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FCB029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</w:pPr>
            <w:proofErr w:type="spellStart"/>
            <w:r w:rsidRPr="00333E60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  <w:t>Cu</w:t>
            </w:r>
            <w:r w:rsidRPr="00333E60">
              <w:rPr>
                <w:rFonts w:ascii="Calibri" w:eastAsia="Times New Roman" w:hAnsi="Calibri" w:cs="Calibri"/>
                <w:b/>
                <w:bCs/>
                <w:sz w:val="16"/>
                <w:szCs w:val="16"/>
                <w14:ligatures w14:val="none"/>
              </w:rPr>
              <w:t>₂</w:t>
            </w:r>
            <w:r w:rsidRPr="00333E60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  <w:t>SO</w:t>
            </w:r>
            <w:proofErr w:type="spellEnd"/>
            <w:r w:rsidRPr="00333E60">
              <w:rPr>
                <w:rFonts w:ascii="Calibri" w:eastAsia="Times New Roman" w:hAnsi="Calibri" w:cs="Calibri"/>
                <w:b/>
                <w:bCs/>
                <w:sz w:val="16"/>
                <w:szCs w:val="16"/>
                <w14:ligatures w14:val="none"/>
              </w:rPr>
              <w:t>₄</w:t>
            </w: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FEDB7A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</w:pP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36B534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D27C95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024129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8AA45B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CFDE18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8830E9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C92D98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</w:tr>
      <w:tr w:rsidR="00333E60" w:rsidRPr="00333E60" w14:paraId="5D84E099" w14:textId="77777777" w:rsidTr="00333E60">
        <w:trPr>
          <w:trHeight w:val="300"/>
        </w:trPr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C4404B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s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E34F5E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-179.678</w:t>
            </w:r>
          </w:p>
        </w:tc>
        <w:tc>
          <w:tcPr>
            <w:tcW w:w="54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68A5FD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43.600</w:t>
            </w:r>
          </w:p>
        </w:tc>
        <w:tc>
          <w:tcPr>
            <w:tcW w:w="54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B4906A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23.800</w:t>
            </w:r>
          </w:p>
        </w:tc>
        <w:tc>
          <w:tcPr>
            <w:tcW w:w="54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14DA26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16.600</w:t>
            </w:r>
          </w:p>
        </w:tc>
        <w:tc>
          <w:tcPr>
            <w:tcW w:w="54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019AA8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000</w:t>
            </w:r>
          </w:p>
        </w:tc>
        <w:tc>
          <w:tcPr>
            <w:tcW w:w="54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96E801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000</w:t>
            </w:r>
          </w:p>
        </w:tc>
        <w:tc>
          <w:tcPr>
            <w:tcW w:w="54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4F35C6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298.000</w:t>
            </w:r>
          </w:p>
        </w:tc>
        <w:tc>
          <w:tcPr>
            <w:tcW w:w="54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CEA460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2000.000</w:t>
            </w:r>
          </w:p>
        </w:tc>
      </w:tr>
      <w:tr w:rsidR="00333E60" w:rsidRPr="00333E60" w14:paraId="77043F38" w14:textId="77777777" w:rsidTr="00333E60">
        <w:trPr>
          <w:trHeight w:val="300"/>
        </w:trPr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A932BC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</w:pPr>
            <w:proofErr w:type="spellStart"/>
            <w:r w:rsidRPr="00333E60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  <w:t>CuSO</w:t>
            </w:r>
            <w:proofErr w:type="spellEnd"/>
            <w:r w:rsidRPr="00333E60">
              <w:rPr>
                <w:rFonts w:ascii="Calibri" w:eastAsia="Times New Roman" w:hAnsi="Calibri" w:cs="Calibri"/>
                <w:b/>
                <w:bCs/>
                <w:sz w:val="16"/>
                <w:szCs w:val="16"/>
                <w14:ligatures w14:val="none"/>
              </w:rPr>
              <w:t>₄</w:t>
            </w: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0C3860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</w:pP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BB229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4EAF55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A8FA97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23ADC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90494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188DE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1C8418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</w:tr>
      <w:tr w:rsidR="00333E60" w:rsidRPr="00333E60" w14:paraId="77D222FB" w14:textId="77777777" w:rsidTr="00333E60">
        <w:trPr>
          <w:trHeight w:val="300"/>
        </w:trPr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FA3184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s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A7DA1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-184.369</w:t>
            </w:r>
          </w:p>
        </w:tc>
        <w:tc>
          <w:tcPr>
            <w:tcW w:w="54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C259E4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26.112</w:t>
            </w:r>
          </w:p>
        </w:tc>
        <w:tc>
          <w:tcPr>
            <w:tcW w:w="54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FF2F7B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9.244</w:t>
            </w:r>
          </w:p>
        </w:tc>
        <w:tc>
          <w:tcPr>
            <w:tcW w:w="54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CD6F9A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60.320</w:t>
            </w:r>
          </w:p>
        </w:tc>
        <w:tc>
          <w:tcPr>
            <w:tcW w:w="54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F52B1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-0.379</w:t>
            </w:r>
          </w:p>
        </w:tc>
        <w:tc>
          <w:tcPr>
            <w:tcW w:w="54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5431C9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-35.410</w:t>
            </w:r>
          </w:p>
        </w:tc>
        <w:tc>
          <w:tcPr>
            <w:tcW w:w="54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06AB8F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298.000</w:t>
            </w:r>
          </w:p>
        </w:tc>
        <w:tc>
          <w:tcPr>
            <w:tcW w:w="549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F067FD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500.000</w:t>
            </w:r>
          </w:p>
        </w:tc>
      </w:tr>
      <w:tr w:rsidR="00333E60" w:rsidRPr="00333E60" w14:paraId="1418076C" w14:textId="77777777" w:rsidTr="00333E60">
        <w:trPr>
          <w:trHeight w:val="300"/>
        </w:trPr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9501BA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s</w:t>
            </w:r>
          </w:p>
        </w:tc>
        <w:tc>
          <w:tcPr>
            <w:tcW w:w="54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7010DE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000</w:t>
            </w: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3D562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000</w:t>
            </w: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5E0E69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24.103</w:t>
            </w: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5B84A5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24.558</w:t>
            </w: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C981D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-7.913</w:t>
            </w: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647922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-11.272</w:t>
            </w: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87FD12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500.000</w:t>
            </w:r>
          </w:p>
        </w:tc>
        <w:tc>
          <w:tcPr>
            <w:tcW w:w="54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46EB6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799.999</w:t>
            </w:r>
          </w:p>
        </w:tc>
      </w:tr>
      <w:tr w:rsidR="00333E60" w:rsidRPr="00333E60" w14:paraId="350ED536" w14:textId="77777777" w:rsidTr="00333E60">
        <w:trPr>
          <w:trHeight w:val="300"/>
        </w:trPr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182C3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s</w:t>
            </w:r>
          </w:p>
        </w:tc>
        <w:tc>
          <w:tcPr>
            <w:tcW w:w="549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626C72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000</w:t>
            </w:r>
          </w:p>
        </w:tc>
        <w:tc>
          <w:tcPr>
            <w:tcW w:w="54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E74A20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000</w:t>
            </w:r>
          </w:p>
        </w:tc>
        <w:tc>
          <w:tcPr>
            <w:tcW w:w="54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137913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35.663</w:t>
            </w:r>
          </w:p>
        </w:tc>
        <w:tc>
          <w:tcPr>
            <w:tcW w:w="54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18CABB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2.692</w:t>
            </w:r>
          </w:p>
        </w:tc>
        <w:tc>
          <w:tcPr>
            <w:tcW w:w="54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26594E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-16.160</w:t>
            </w:r>
          </w:p>
        </w:tc>
        <w:tc>
          <w:tcPr>
            <w:tcW w:w="54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3CB1FE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012</w:t>
            </w:r>
          </w:p>
        </w:tc>
        <w:tc>
          <w:tcPr>
            <w:tcW w:w="54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854102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800.000</w:t>
            </w:r>
          </w:p>
        </w:tc>
        <w:tc>
          <w:tcPr>
            <w:tcW w:w="5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1B9423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2000.000</w:t>
            </w:r>
          </w:p>
        </w:tc>
      </w:tr>
      <w:tr w:rsidR="00333E60" w:rsidRPr="00333E60" w14:paraId="2FBE787A" w14:textId="77777777" w:rsidTr="00333E60">
        <w:trPr>
          <w:trHeight w:val="300"/>
        </w:trPr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1651EF" w14:textId="4B57A151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</w:pPr>
            <w:proofErr w:type="spellStart"/>
            <w:r w:rsidRPr="00333E60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  <w:t>CuO</w:t>
            </w:r>
            <w:r w:rsidR="0029275A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  <w:t>·</w:t>
            </w:r>
            <w:r w:rsidRPr="00333E60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  <w:t>CuSO</w:t>
            </w:r>
            <w:proofErr w:type="spellEnd"/>
            <w:r w:rsidRPr="00333E60">
              <w:rPr>
                <w:rFonts w:ascii="Calibri" w:eastAsia="Times New Roman" w:hAnsi="Calibri" w:cs="Calibri"/>
                <w:b/>
                <w:bCs/>
                <w:sz w:val="16"/>
                <w:szCs w:val="16"/>
                <w14:ligatures w14:val="none"/>
              </w:rPr>
              <w:t>₄</w:t>
            </w: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520516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</w:pP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99C681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610E78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74CFA3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4E62FB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37E498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49518A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CA0F6C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</w:tr>
      <w:tr w:rsidR="00333E60" w:rsidRPr="00333E60" w14:paraId="28318756" w14:textId="77777777" w:rsidTr="00333E60">
        <w:trPr>
          <w:trHeight w:val="300"/>
        </w:trPr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20BCC8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s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F7240A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-221.700</w:t>
            </w:r>
          </w:p>
        </w:tc>
        <w:tc>
          <w:tcPr>
            <w:tcW w:w="54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2E763E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37.600</w:t>
            </w:r>
          </w:p>
        </w:tc>
        <w:tc>
          <w:tcPr>
            <w:tcW w:w="54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7ADD7F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-18.955</w:t>
            </w:r>
          </w:p>
        </w:tc>
        <w:tc>
          <w:tcPr>
            <w:tcW w:w="54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903B17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199.793</w:t>
            </w:r>
          </w:p>
        </w:tc>
        <w:tc>
          <w:tcPr>
            <w:tcW w:w="54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378EB0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6.956</w:t>
            </w:r>
          </w:p>
        </w:tc>
        <w:tc>
          <w:tcPr>
            <w:tcW w:w="54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69CBA9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-165.705</w:t>
            </w:r>
          </w:p>
        </w:tc>
        <w:tc>
          <w:tcPr>
            <w:tcW w:w="54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B6BE15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298.000</w:t>
            </w:r>
          </w:p>
        </w:tc>
        <w:tc>
          <w:tcPr>
            <w:tcW w:w="549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A6DB21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500.000</w:t>
            </w:r>
          </w:p>
        </w:tc>
      </w:tr>
      <w:tr w:rsidR="00333E60" w:rsidRPr="00333E60" w14:paraId="44F919FD" w14:textId="77777777" w:rsidTr="00333E60">
        <w:trPr>
          <w:trHeight w:val="300"/>
        </w:trPr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21BBF2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s</w:t>
            </w:r>
          </w:p>
        </w:tc>
        <w:tc>
          <w:tcPr>
            <w:tcW w:w="54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3F441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000</w:t>
            </w: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2E2414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000</w:t>
            </w: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2ACB29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42.739</w:t>
            </w: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C0D110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10.769</w:t>
            </w: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21459B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-13.679</w:t>
            </w: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780946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-1.411</w:t>
            </w: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08A495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500.000</w:t>
            </w:r>
          </w:p>
        </w:tc>
        <w:tc>
          <w:tcPr>
            <w:tcW w:w="54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9EE663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899.999</w:t>
            </w:r>
          </w:p>
        </w:tc>
      </w:tr>
      <w:tr w:rsidR="00333E60" w:rsidRPr="00333E60" w14:paraId="7EF7FD64" w14:textId="77777777" w:rsidTr="00333E60">
        <w:trPr>
          <w:trHeight w:val="300"/>
        </w:trPr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66D754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s</w:t>
            </w:r>
          </w:p>
        </w:tc>
        <w:tc>
          <w:tcPr>
            <w:tcW w:w="54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5F71E1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000</w:t>
            </w: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A09FB3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000</w:t>
            </w: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1B837F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52.931</w:t>
            </w: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90876F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-3.993</w:t>
            </w: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A8A788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-29.244</w:t>
            </w: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2FF010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4.781</w:t>
            </w: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195F9F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900.000</w:t>
            </w:r>
          </w:p>
        </w:tc>
        <w:tc>
          <w:tcPr>
            <w:tcW w:w="54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760704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1300.000</w:t>
            </w:r>
          </w:p>
        </w:tc>
      </w:tr>
      <w:tr w:rsidR="00333E60" w:rsidRPr="00333E60" w14:paraId="4A957682" w14:textId="77777777" w:rsidTr="00333E60">
        <w:trPr>
          <w:trHeight w:val="300"/>
        </w:trPr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C0D679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s</w:t>
            </w:r>
          </w:p>
        </w:tc>
        <w:tc>
          <w:tcPr>
            <w:tcW w:w="549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F09E39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000</w:t>
            </w:r>
          </w:p>
        </w:tc>
        <w:tc>
          <w:tcPr>
            <w:tcW w:w="54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F2C861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000</w:t>
            </w:r>
          </w:p>
        </w:tc>
        <w:tc>
          <w:tcPr>
            <w:tcW w:w="54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FDD249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51.827</w:t>
            </w:r>
          </w:p>
        </w:tc>
        <w:tc>
          <w:tcPr>
            <w:tcW w:w="54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78F1F8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346</w:t>
            </w:r>
          </w:p>
        </w:tc>
        <w:tc>
          <w:tcPr>
            <w:tcW w:w="54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E77A74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-36.120</w:t>
            </w:r>
          </w:p>
        </w:tc>
        <w:tc>
          <w:tcPr>
            <w:tcW w:w="54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51994C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2.338</w:t>
            </w:r>
          </w:p>
        </w:tc>
        <w:tc>
          <w:tcPr>
            <w:tcW w:w="54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72B454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1300.000</w:t>
            </w:r>
          </w:p>
        </w:tc>
        <w:tc>
          <w:tcPr>
            <w:tcW w:w="5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CCB71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1500.000</w:t>
            </w:r>
          </w:p>
        </w:tc>
      </w:tr>
      <w:tr w:rsidR="00333E60" w:rsidRPr="00333E60" w14:paraId="160E78AB" w14:textId="77777777" w:rsidTr="00333E60">
        <w:trPr>
          <w:trHeight w:val="300"/>
        </w:trPr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F02580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</w:pPr>
            <w:proofErr w:type="spellStart"/>
            <w:r w:rsidRPr="00333E60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  <w:t>CuO</w:t>
            </w:r>
            <w:proofErr w:type="spellEnd"/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DB9C42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</w:pP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065403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D1CE3A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E190C9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7C69D4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F4B8B2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5E2D81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04611D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</w:tr>
      <w:tr w:rsidR="00333E60" w:rsidRPr="00333E60" w14:paraId="7E020285" w14:textId="77777777" w:rsidTr="00333E60">
        <w:trPr>
          <w:trHeight w:val="300"/>
        </w:trPr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37F796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s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20990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-37.237</w:t>
            </w:r>
          </w:p>
        </w:tc>
        <w:tc>
          <w:tcPr>
            <w:tcW w:w="54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D5AB82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10.215</w:t>
            </w:r>
          </w:p>
        </w:tc>
        <w:tc>
          <w:tcPr>
            <w:tcW w:w="54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217E08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11.614</w:t>
            </w:r>
          </w:p>
        </w:tc>
        <w:tc>
          <w:tcPr>
            <w:tcW w:w="54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ECD0A7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1.720</w:t>
            </w:r>
          </w:p>
        </w:tc>
        <w:tc>
          <w:tcPr>
            <w:tcW w:w="54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0D3EAE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-1.793</w:t>
            </w:r>
          </w:p>
        </w:tc>
        <w:tc>
          <w:tcPr>
            <w:tcW w:w="54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2A72E7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000</w:t>
            </w:r>
          </w:p>
        </w:tc>
        <w:tc>
          <w:tcPr>
            <w:tcW w:w="54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86CBA7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298.000</w:t>
            </w:r>
          </w:p>
        </w:tc>
        <w:tc>
          <w:tcPr>
            <w:tcW w:w="549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3FA74D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1500.000</w:t>
            </w:r>
          </w:p>
        </w:tc>
      </w:tr>
      <w:tr w:rsidR="00333E60" w:rsidRPr="00333E60" w14:paraId="0EDF94BE" w14:textId="77777777" w:rsidTr="00333E60">
        <w:trPr>
          <w:trHeight w:val="300"/>
        </w:trPr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27A872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l</w:t>
            </w:r>
          </w:p>
        </w:tc>
        <w:tc>
          <w:tcPr>
            <w:tcW w:w="549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75E845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11.711</w:t>
            </w:r>
          </w:p>
        </w:tc>
        <w:tc>
          <w:tcPr>
            <w:tcW w:w="54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5C6427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7.808</w:t>
            </w:r>
          </w:p>
        </w:tc>
        <w:tc>
          <w:tcPr>
            <w:tcW w:w="54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7AF1C7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16.013</w:t>
            </w:r>
          </w:p>
        </w:tc>
        <w:tc>
          <w:tcPr>
            <w:tcW w:w="54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9A2F52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000</w:t>
            </w:r>
          </w:p>
        </w:tc>
        <w:tc>
          <w:tcPr>
            <w:tcW w:w="54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160FF7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000</w:t>
            </w:r>
          </w:p>
        </w:tc>
        <w:tc>
          <w:tcPr>
            <w:tcW w:w="54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6F52E5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000</w:t>
            </w:r>
          </w:p>
        </w:tc>
        <w:tc>
          <w:tcPr>
            <w:tcW w:w="54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CBDEB4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1500.000</w:t>
            </w:r>
          </w:p>
        </w:tc>
        <w:tc>
          <w:tcPr>
            <w:tcW w:w="5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2B6C1F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3000.000</w:t>
            </w:r>
          </w:p>
        </w:tc>
      </w:tr>
      <w:tr w:rsidR="00333E60" w:rsidRPr="00333E60" w14:paraId="1BBEB35C" w14:textId="77777777" w:rsidTr="00333E60">
        <w:trPr>
          <w:trHeight w:val="300"/>
        </w:trPr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59E855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  <w:t>Fe</w:t>
            </w: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32DE45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</w:pP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85CB4B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D4C7FF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0973FA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31EB4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ADB3E9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DBC74B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792CF6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</w:tr>
      <w:tr w:rsidR="00333E60" w:rsidRPr="00333E60" w14:paraId="788995BB" w14:textId="77777777" w:rsidTr="00333E60">
        <w:trPr>
          <w:trHeight w:val="300"/>
        </w:trPr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389AA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s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F53646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000</w:t>
            </w:r>
          </w:p>
        </w:tc>
        <w:tc>
          <w:tcPr>
            <w:tcW w:w="54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2FC41E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6.520</w:t>
            </w:r>
          </w:p>
        </w:tc>
        <w:tc>
          <w:tcPr>
            <w:tcW w:w="54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837E95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7.618</w:t>
            </w:r>
          </w:p>
        </w:tc>
        <w:tc>
          <w:tcPr>
            <w:tcW w:w="54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9BCFC7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-5.338</w:t>
            </w:r>
          </w:p>
        </w:tc>
        <w:tc>
          <w:tcPr>
            <w:tcW w:w="54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7EE13B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-0.841</w:t>
            </w:r>
          </w:p>
        </w:tc>
        <w:tc>
          <w:tcPr>
            <w:tcW w:w="54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936966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9.578</w:t>
            </w:r>
          </w:p>
        </w:tc>
        <w:tc>
          <w:tcPr>
            <w:tcW w:w="54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3F6D81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298.150</w:t>
            </w:r>
          </w:p>
        </w:tc>
        <w:tc>
          <w:tcPr>
            <w:tcW w:w="549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8ED05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800.000</w:t>
            </w:r>
          </w:p>
        </w:tc>
      </w:tr>
      <w:tr w:rsidR="00333E60" w:rsidRPr="00333E60" w14:paraId="36A5E0B0" w14:textId="77777777" w:rsidTr="00333E60">
        <w:trPr>
          <w:trHeight w:val="300"/>
        </w:trPr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421A9F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s</w:t>
            </w:r>
          </w:p>
        </w:tc>
        <w:tc>
          <w:tcPr>
            <w:tcW w:w="54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0430FB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000</w:t>
            </w: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D80A9C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000</w:t>
            </w: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1C0592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222.424</w:t>
            </w: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E9878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-345.441</w:t>
            </w: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FBF2AF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-257.549</w:t>
            </w: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99FB2B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161.741</w:t>
            </w: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456EB3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800.000</w:t>
            </w:r>
          </w:p>
        </w:tc>
        <w:tc>
          <w:tcPr>
            <w:tcW w:w="54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486D7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1042.400</w:t>
            </w:r>
          </w:p>
        </w:tc>
      </w:tr>
      <w:tr w:rsidR="00333E60" w:rsidRPr="00333E60" w14:paraId="7C28AAC6" w14:textId="77777777" w:rsidTr="00333E60">
        <w:trPr>
          <w:trHeight w:val="300"/>
        </w:trPr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9A013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s</w:t>
            </w:r>
          </w:p>
        </w:tc>
        <w:tc>
          <w:tcPr>
            <w:tcW w:w="54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6EAE1A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000</w:t>
            </w: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9F3F0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000</w:t>
            </w: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B00584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-3219.329</w:t>
            </w: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D09629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3790.011</w:t>
            </w: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D6A60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6981.210</w:t>
            </w: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6C9A7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-1252.723</w:t>
            </w: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F2F145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1042.500</w:t>
            </w:r>
          </w:p>
        </w:tc>
        <w:tc>
          <w:tcPr>
            <w:tcW w:w="54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EC999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1184.800</w:t>
            </w:r>
          </w:p>
        </w:tc>
      </w:tr>
      <w:tr w:rsidR="00333E60" w:rsidRPr="00333E60" w14:paraId="6ED7712C" w14:textId="77777777" w:rsidTr="00333E60">
        <w:trPr>
          <w:trHeight w:val="300"/>
        </w:trPr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2C76F9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s</w:t>
            </w:r>
          </w:p>
        </w:tc>
        <w:tc>
          <w:tcPr>
            <w:tcW w:w="54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DD10D7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242</w:t>
            </w: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DBCE89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204</w:t>
            </w: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8F5415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5.907</w:t>
            </w: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997C34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1.784</w:t>
            </w: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3E90CF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-0.406</w:t>
            </w: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463EB3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088</w:t>
            </w: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E02946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1184.800</w:t>
            </w:r>
          </w:p>
        </w:tc>
        <w:tc>
          <w:tcPr>
            <w:tcW w:w="54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9C50E1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1667.499</w:t>
            </w:r>
          </w:p>
        </w:tc>
      </w:tr>
      <w:tr w:rsidR="00333E60" w:rsidRPr="00333E60" w14:paraId="3AC818FA" w14:textId="77777777" w:rsidTr="00333E60">
        <w:trPr>
          <w:trHeight w:val="300"/>
        </w:trPr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1D8FFB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s</w:t>
            </w:r>
          </w:p>
        </w:tc>
        <w:tc>
          <w:tcPr>
            <w:tcW w:w="54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2978B6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  <w:t>0.204</w:t>
            </w: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08A081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  <w:t>0.118</w:t>
            </w: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024C29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  <w:t>-2.542</w:t>
            </w: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06577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  <w:t>7.394</w:t>
            </w: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B12BEB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  <w:t>65.766</w:t>
            </w: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ED538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  <w:t>-0.906</w:t>
            </w: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767D77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  <w:t>1667.500</w:t>
            </w:r>
          </w:p>
        </w:tc>
        <w:tc>
          <w:tcPr>
            <w:tcW w:w="54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819F2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  <w:t>1811.000</w:t>
            </w:r>
          </w:p>
        </w:tc>
      </w:tr>
      <w:tr w:rsidR="00333E60" w:rsidRPr="00333E60" w14:paraId="6D85B4E2" w14:textId="77777777" w:rsidTr="00333E60">
        <w:trPr>
          <w:trHeight w:val="300"/>
        </w:trPr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731446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s</w:t>
            </w:r>
          </w:p>
        </w:tc>
        <w:tc>
          <w:tcPr>
            <w:tcW w:w="549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DD9905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  <w:t>3.300</w:t>
            </w:r>
          </w:p>
        </w:tc>
        <w:tc>
          <w:tcPr>
            <w:tcW w:w="54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443B9E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  <w:t>1.822</w:t>
            </w:r>
          </w:p>
        </w:tc>
        <w:tc>
          <w:tcPr>
            <w:tcW w:w="54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AFFE55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  <w:t>10.994</w:t>
            </w:r>
          </w:p>
        </w:tc>
        <w:tc>
          <w:tcPr>
            <w:tcW w:w="54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BCC5DE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  <w:t>0.000</w:t>
            </w:r>
          </w:p>
        </w:tc>
        <w:tc>
          <w:tcPr>
            <w:tcW w:w="54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FF97F5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  <w:t>0.000</w:t>
            </w:r>
          </w:p>
        </w:tc>
        <w:tc>
          <w:tcPr>
            <w:tcW w:w="54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7588B0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  <w:t>0.000</w:t>
            </w:r>
          </w:p>
        </w:tc>
        <w:tc>
          <w:tcPr>
            <w:tcW w:w="54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09BD5A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  <w:t>1811.000</w:t>
            </w:r>
          </w:p>
        </w:tc>
        <w:tc>
          <w:tcPr>
            <w:tcW w:w="5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B1F15F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  <w:t>3158.000</w:t>
            </w:r>
          </w:p>
        </w:tc>
      </w:tr>
      <w:tr w:rsidR="00333E60" w:rsidRPr="00333E60" w14:paraId="4456E4B3" w14:textId="77777777" w:rsidTr="00333E60">
        <w:trPr>
          <w:trHeight w:val="300"/>
        </w:trPr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9271B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</w:pPr>
            <w:proofErr w:type="spellStart"/>
            <w:r w:rsidRPr="00333E60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  <w:t>Fe₃O</w:t>
            </w:r>
            <w:proofErr w:type="spellEnd"/>
            <w:r w:rsidRPr="00333E60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  <w:t>₄</w:t>
            </w: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DE0AF3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</w:pP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70BCE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6CBDAB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B52F2C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F93F5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3C0A46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630B54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B65E92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</w:tr>
      <w:tr w:rsidR="00333E60" w:rsidRPr="00333E60" w14:paraId="078DD583" w14:textId="77777777" w:rsidTr="00333E60">
        <w:trPr>
          <w:trHeight w:val="300"/>
        </w:trPr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9082D0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s</w:t>
            </w:r>
          </w:p>
        </w:tc>
        <w:tc>
          <w:tcPr>
            <w:tcW w:w="549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F752F5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-266.611</w:t>
            </w:r>
          </w:p>
        </w:tc>
        <w:tc>
          <w:tcPr>
            <w:tcW w:w="54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366257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34.930</w:t>
            </w:r>
          </w:p>
        </w:tc>
        <w:tc>
          <w:tcPr>
            <w:tcW w:w="54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675535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113.579</w:t>
            </w:r>
          </w:p>
        </w:tc>
        <w:tc>
          <w:tcPr>
            <w:tcW w:w="54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3CB588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-208.811</w:t>
            </w:r>
          </w:p>
        </w:tc>
        <w:tc>
          <w:tcPr>
            <w:tcW w:w="54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0D1619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-28.805</w:t>
            </w:r>
          </w:p>
        </w:tc>
        <w:tc>
          <w:tcPr>
            <w:tcW w:w="54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1581F1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191.379</w:t>
            </w:r>
          </w:p>
        </w:tc>
        <w:tc>
          <w:tcPr>
            <w:tcW w:w="54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26D19D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298.150</w:t>
            </w:r>
          </w:p>
        </w:tc>
        <w:tc>
          <w:tcPr>
            <w:tcW w:w="549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4476C9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849.999</w:t>
            </w:r>
          </w:p>
        </w:tc>
      </w:tr>
      <w:tr w:rsidR="00333E60" w:rsidRPr="00333E60" w14:paraId="6473A9E8" w14:textId="77777777" w:rsidTr="00333E60">
        <w:trPr>
          <w:trHeight w:val="300"/>
        </w:trPr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44C9EB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  <w:t>s</w:t>
            </w:r>
          </w:p>
        </w:tc>
        <w:tc>
          <w:tcPr>
            <w:tcW w:w="549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033993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000</w:t>
            </w: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C4AA3E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000</w:t>
            </w: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417AA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11.909</w:t>
            </w: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CCBA6F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17.336</w:t>
            </w: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920D1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204.478</w:t>
            </w: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0CF2BB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000</w:t>
            </w:r>
          </w:p>
        </w:tc>
        <w:tc>
          <w:tcPr>
            <w:tcW w:w="54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C8ACB2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850.000</w:t>
            </w:r>
          </w:p>
        </w:tc>
        <w:tc>
          <w:tcPr>
            <w:tcW w:w="549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9634C7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1870.000</w:t>
            </w:r>
          </w:p>
        </w:tc>
      </w:tr>
      <w:tr w:rsidR="00333E60" w:rsidRPr="00333E60" w14:paraId="74E5155E" w14:textId="77777777" w:rsidTr="00333E60">
        <w:trPr>
          <w:trHeight w:val="300"/>
        </w:trPr>
        <w:tc>
          <w:tcPr>
            <w:tcW w:w="60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4A0D9C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  <w:t>l</w:t>
            </w:r>
          </w:p>
        </w:tc>
        <w:tc>
          <w:tcPr>
            <w:tcW w:w="549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F8FBD3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33.000</w:t>
            </w:r>
          </w:p>
        </w:tc>
        <w:tc>
          <w:tcPr>
            <w:tcW w:w="54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E1CBE8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17.647</w:t>
            </w:r>
          </w:p>
        </w:tc>
        <w:tc>
          <w:tcPr>
            <w:tcW w:w="54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585F98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51.000</w:t>
            </w:r>
          </w:p>
        </w:tc>
        <w:tc>
          <w:tcPr>
            <w:tcW w:w="54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581BAB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000</w:t>
            </w:r>
          </w:p>
        </w:tc>
        <w:tc>
          <w:tcPr>
            <w:tcW w:w="54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2A339C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000</w:t>
            </w:r>
          </w:p>
        </w:tc>
        <w:tc>
          <w:tcPr>
            <w:tcW w:w="54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0A9BE6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000</w:t>
            </w:r>
          </w:p>
        </w:tc>
        <w:tc>
          <w:tcPr>
            <w:tcW w:w="54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0B912F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1870.000</w:t>
            </w:r>
          </w:p>
        </w:tc>
        <w:tc>
          <w:tcPr>
            <w:tcW w:w="54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CD8E9D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2000.000</w:t>
            </w:r>
          </w:p>
        </w:tc>
      </w:tr>
    </w:tbl>
    <w:p w14:paraId="41415A8F" w14:textId="77777777" w:rsidR="00333E60" w:rsidRDefault="00333E60"/>
    <w:p w14:paraId="7CA2ACEC" w14:textId="77777777" w:rsidR="00333E60" w:rsidRDefault="00333E60"/>
    <w:tbl>
      <w:tblPr>
        <w:tblW w:w="5000" w:type="pct"/>
        <w:tblLook w:val="04A0" w:firstRow="1" w:lastRow="0" w:firstColumn="1" w:lastColumn="0" w:noHBand="0" w:noVBand="1"/>
      </w:tblPr>
      <w:tblGrid>
        <w:gridCol w:w="943"/>
        <w:gridCol w:w="944"/>
        <w:gridCol w:w="944"/>
        <w:gridCol w:w="951"/>
        <w:gridCol w:w="944"/>
        <w:gridCol w:w="946"/>
        <w:gridCol w:w="951"/>
        <w:gridCol w:w="946"/>
        <w:gridCol w:w="935"/>
      </w:tblGrid>
      <w:tr w:rsidR="00333E60" w:rsidRPr="00333E60" w14:paraId="30D77D19" w14:textId="77777777" w:rsidTr="00333E60">
        <w:trPr>
          <w:trHeight w:val="300"/>
        </w:trPr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3E8E43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</w:pPr>
            <w:proofErr w:type="spellStart"/>
            <w:r w:rsidRPr="00333E60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  <w:lastRenderedPageBreak/>
              <w:t>Fe₂O</w:t>
            </w:r>
            <w:proofErr w:type="spellEnd"/>
            <w:r w:rsidRPr="00333E60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  <w:t>₃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E46E6B" w14:textId="285425FF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  <w:t>H, kcal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CBCB0" w14:textId="3F4262E8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  <w:t xml:space="preserve">S, </w:t>
            </w:r>
            <w:proofErr w:type="spellStart"/>
            <w:r w:rsidRPr="00333E60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  <w:t>cal</w:t>
            </w:r>
            <w:proofErr w:type="spellEnd"/>
          </w:p>
        </w:tc>
        <w:tc>
          <w:tcPr>
            <w:tcW w:w="5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F8029" w14:textId="70D92BC1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proofErr w:type="gramStart"/>
            <w:r w:rsidRPr="00333E60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  <w:t>A,</w:t>
            </w:r>
            <w:proofErr w:type="gramEnd"/>
            <w:r w:rsidRPr="00333E60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  <w:t xml:space="preserve"> </w:t>
            </w:r>
            <w:proofErr w:type="spellStart"/>
            <w:r w:rsidRPr="00333E60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  <w:t>cal</w:t>
            </w:r>
            <w:proofErr w:type="spellEnd"/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345EAB" w14:textId="56708445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  <w:t xml:space="preserve">B, </w:t>
            </w:r>
            <w:proofErr w:type="spellStart"/>
            <w:r w:rsidRPr="00333E60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  <w:t>cal</w:t>
            </w:r>
            <w:proofErr w:type="spellEnd"/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07B51" w14:textId="358F4055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  <w:t xml:space="preserve">C, </w:t>
            </w:r>
            <w:proofErr w:type="spellStart"/>
            <w:r w:rsidRPr="00333E60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  <w:t>cal</w:t>
            </w:r>
            <w:proofErr w:type="spellEnd"/>
          </w:p>
        </w:tc>
        <w:tc>
          <w:tcPr>
            <w:tcW w:w="5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7D148" w14:textId="53A3BA9E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  <w:t xml:space="preserve">D, </w:t>
            </w:r>
            <w:proofErr w:type="spellStart"/>
            <w:r w:rsidRPr="00333E60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  <w:t>cal</w:t>
            </w:r>
            <w:proofErr w:type="spellEnd"/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47E7D" w14:textId="4B3B3303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  <w:t>T</w:t>
            </w:r>
            <w:r w:rsidRPr="00333E60">
              <w:rPr>
                <w:rFonts w:ascii="Calibri" w:eastAsia="Times New Roman" w:hAnsi="Calibri" w:cs="Calibri"/>
                <w:b/>
                <w:bCs/>
                <w:sz w:val="16"/>
                <w:szCs w:val="16"/>
                <w:vertAlign w:val="subscript"/>
                <w14:ligatures w14:val="none"/>
              </w:rPr>
              <w:t>₁</w:t>
            </w:r>
            <w:r w:rsidRPr="00333E60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  <w:t>, °K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C55840" w14:textId="3920DE58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  <w:t>T</w:t>
            </w:r>
            <w:r w:rsidRPr="00333E60">
              <w:rPr>
                <w:rFonts w:ascii="Calibri" w:eastAsia="Times New Roman" w:hAnsi="Calibri" w:cs="Calibri"/>
                <w:b/>
                <w:bCs/>
                <w:sz w:val="16"/>
                <w:szCs w:val="16"/>
                <w14:ligatures w14:val="none"/>
              </w:rPr>
              <w:t>₂</w:t>
            </w:r>
            <w:r w:rsidRPr="00333E60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  <w:t>, °K</w:t>
            </w:r>
          </w:p>
        </w:tc>
      </w:tr>
      <w:tr w:rsidR="00333E60" w:rsidRPr="00333E60" w14:paraId="1D94E648" w14:textId="77777777" w:rsidTr="00333E60">
        <w:trPr>
          <w:trHeight w:val="300"/>
        </w:trPr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E6E67F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s</w:t>
            </w:r>
          </w:p>
        </w:tc>
        <w:tc>
          <w:tcPr>
            <w:tcW w:w="555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257BBE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-196.702</w:t>
            </w:r>
          </w:p>
        </w:tc>
        <w:tc>
          <w:tcPr>
            <w:tcW w:w="55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08E730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20.889</w:t>
            </w:r>
          </w:p>
        </w:tc>
        <w:tc>
          <w:tcPr>
            <w:tcW w:w="55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99FAFF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34.313</w:t>
            </w:r>
          </w:p>
        </w:tc>
        <w:tc>
          <w:tcPr>
            <w:tcW w:w="55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3EEB52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-8.681</w:t>
            </w:r>
          </w:p>
        </w:tc>
        <w:tc>
          <w:tcPr>
            <w:tcW w:w="55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664CF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-7.513</w:t>
            </w:r>
          </w:p>
        </w:tc>
        <w:tc>
          <w:tcPr>
            <w:tcW w:w="55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E61FA1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17.159</w:t>
            </w:r>
          </w:p>
        </w:tc>
        <w:tc>
          <w:tcPr>
            <w:tcW w:w="55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5859CE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298.150</w:t>
            </w:r>
          </w:p>
        </w:tc>
        <w:tc>
          <w:tcPr>
            <w:tcW w:w="550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79E00B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700.000</w:t>
            </w:r>
          </w:p>
        </w:tc>
      </w:tr>
      <w:tr w:rsidR="00333E60" w:rsidRPr="00333E60" w14:paraId="268ACF10" w14:textId="77777777" w:rsidTr="00333E60">
        <w:trPr>
          <w:trHeight w:val="300"/>
        </w:trPr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531B4A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s</w:t>
            </w:r>
          </w:p>
        </w:tc>
        <w:tc>
          <w:tcPr>
            <w:tcW w:w="555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ADC7F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000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F9BC4B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000</w:t>
            </w:r>
          </w:p>
        </w:tc>
        <w:tc>
          <w:tcPr>
            <w:tcW w:w="5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B96003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152.440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539F7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-230.290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DA1A2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-106.927</w:t>
            </w:r>
          </w:p>
        </w:tc>
        <w:tc>
          <w:tcPr>
            <w:tcW w:w="5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E82B8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134.071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98F87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700.000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542136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950.000</w:t>
            </w:r>
          </w:p>
        </w:tc>
      </w:tr>
      <w:tr w:rsidR="00333E60" w:rsidRPr="00333E60" w14:paraId="09AEC404" w14:textId="77777777" w:rsidTr="00333E60">
        <w:trPr>
          <w:trHeight w:val="300"/>
        </w:trPr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6665D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  <w:t>s</w:t>
            </w:r>
          </w:p>
        </w:tc>
        <w:tc>
          <w:tcPr>
            <w:tcW w:w="555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01D78C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  <w:t>0.000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B706ED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  <w:t>0.000</w:t>
            </w:r>
          </w:p>
        </w:tc>
        <w:tc>
          <w:tcPr>
            <w:tcW w:w="5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918F9C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  <w:t>-52741.883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3F2185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  <w:t>69336.656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5E0F3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  <w:t>90566.063</w:t>
            </w:r>
          </w:p>
        </w:tc>
        <w:tc>
          <w:tcPr>
            <w:tcW w:w="5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C3D138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  <w:t>-25616.898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3E56CB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  <w:t>950.000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94708D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  <w:t>1050.000</w:t>
            </w:r>
          </w:p>
        </w:tc>
      </w:tr>
      <w:tr w:rsidR="00333E60" w:rsidRPr="00333E60" w14:paraId="20F26B85" w14:textId="77777777" w:rsidTr="00333E60">
        <w:trPr>
          <w:trHeight w:val="300"/>
        </w:trPr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A28B6C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  <w:t>s</w:t>
            </w:r>
          </w:p>
        </w:tc>
        <w:tc>
          <w:tcPr>
            <w:tcW w:w="555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CB6A07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  <w:t>0.000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AF6670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  <w:t>0.000</w:t>
            </w:r>
          </w:p>
        </w:tc>
        <w:tc>
          <w:tcPr>
            <w:tcW w:w="5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98CA2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  <w:t>19.172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951AAA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  <w:t>13.378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2CB03E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  <w:t>40.006</w:t>
            </w:r>
          </w:p>
        </w:tc>
        <w:tc>
          <w:tcPr>
            <w:tcW w:w="5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72151D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  <w:t>-2.964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A0C429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  <w:t>1050.000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9255CC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  <w:t>1812.000</w:t>
            </w:r>
          </w:p>
        </w:tc>
      </w:tr>
      <w:tr w:rsidR="00333E60" w:rsidRPr="00333E60" w14:paraId="5D1DEAA4" w14:textId="77777777" w:rsidTr="00333E60">
        <w:trPr>
          <w:trHeight w:val="300"/>
        </w:trPr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3A343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  <w:t>s</w:t>
            </w:r>
          </w:p>
        </w:tc>
        <w:tc>
          <w:tcPr>
            <w:tcW w:w="555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6B01ED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  <w:t>0.000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35D0F7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  <w:t>0.000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9E74E9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  <w:t>39.436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F7FF0A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  <w:t>0.000</w:t>
            </w:r>
          </w:p>
        </w:tc>
        <w:tc>
          <w:tcPr>
            <w:tcW w:w="55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FFE7CB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  <w:t>0.000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6C2352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  <w:t>0.000</w:t>
            </w:r>
          </w:p>
        </w:tc>
        <w:tc>
          <w:tcPr>
            <w:tcW w:w="55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93F30D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  <w:t>1812.000</w:t>
            </w:r>
          </w:p>
        </w:tc>
        <w:tc>
          <w:tcPr>
            <w:tcW w:w="5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E03A00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  <w:t>4000.000</w:t>
            </w:r>
          </w:p>
        </w:tc>
      </w:tr>
      <w:tr w:rsidR="00333E60" w:rsidRPr="00333E60" w14:paraId="3A388AEC" w14:textId="77777777" w:rsidTr="00333E60">
        <w:trPr>
          <w:trHeight w:val="300"/>
        </w:trPr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BF6AD8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</w:pPr>
            <w:proofErr w:type="spellStart"/>
            <w:r w:rsidRPr="00333E60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  <w:t>FeS</w:t>
            </w:r>
            <w:proofErr w:type="spellEnd"/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72D56E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</w:pP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2CB8E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7E452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FF008B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C4BDC5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B11045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CA21E0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25D0E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</w:tr>
      <w:tr w:rsidR="00333E60" w:rsidRPr="00333E60" w14:paraId="76476C52" w14:textId="77777777" w:rsidTr="00333E60">
        <w:trPr>
          <w:trHeight w:val="300"/>
        </w:trPr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6595A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  <w:t>s</w:t>
            </w:r>
          </w:p>
        </w:tc>
        <w:tc>
          <w:tcPr>
            <w:tcW w:w="555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E8E77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-24.300</w:t>
            </w:r>
          </w:p>
        </w:tc>
        <w:tc>
          <w:tcPr>
            <w:tcW w:w="55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7C2A9E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14.417</w:t>
            </w:r>
          </w:p>
        </w:tc>
        <w:tc>
          <w:tcPr>
            <w:tcW w:w="55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BE2DD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-65.313</w:t>
            </w:r>
          </w:p>
        </w:tc>
        <w:tc>
          <w:tcPr>
            <w:tcW w:w="55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BB0E9A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186.229</w:t>
            </w:r>
          </w:p>
        </w:tc>
        <w:tc>
          <w:tcPr>
            <w:tcW w:w="55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2C0D61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19.417</w:t>
            </w:r>
          </w:p>
        </w:tc>
        <w:tc>
          <w:tcPr>
            <w:tcW w:w="55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9F723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000</w:t>
            </w:r>
          </w:p>
        </w:tc>
        <w:tc>
          <w:tcPr>
            <w:tcW w:w="55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ADCB3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298.150</w:t>
            </w:r>
          </w:p>
        </w:tc>
        <w:tc>
          <w:tcPr>
            <w:tcW w:w="550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D1877B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411.000</w:t>
            </w:r>
          </w:p>
        </w:tc>
      </w:tr>
      <w:tr w:rsidR="00333E60" w:rsidRPr="00333E60" w14:paraId="05355295" w14:textId="77777777" w:rsidTr="00333E60">
        <w:trPr>
          <w:trHeight w:val="300"/>
        </w:trPr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1382B2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  <w:t>s</w:t>
            </w:r>
          </w:p>
        </w:tc>
        <w:tc>
          <w:tcPr>
            <w:tcW w:w="555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89B8B5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398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7FF3FD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968</w:t>
            </w:r>
          </w:p>
        </w:tc>
        <w:tc>
          <w:tcPr>
            <w:tcW w:w="5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BFEA88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17.294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953108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000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86E0A4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000</w:t>
            </w:r>
          </w:p>
        </w:tc>
        <w:tc>
          <w:tcPr>
            <w:tcW w:w="5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4BA2A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000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4694C7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411.000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C686FC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598.000</w:t>
            </w:r>
          </w:p>
        </w:tc>
      </w:tr>
      <w:tr w:rsidR="00333E60" w:rsidRPr="00333E60" w14:paraId="511A6FE7" w14:textId="77777777" w:rsidTr="00333E60">
        <w:trPr>
          <w:trHeight w:val="300"/>
        </w:trPr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ADDA38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  <w:t>s</w:t>
            </w:r>
          </w:p>
        </w:tc>
        <w:tc>
          <w:tcPr>
            <w:tcW w:w="555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998A1C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095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542001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159</w:t>
            </w:r>
          </w:p>
        </w:tc>
        <w:tc>
          <w:tcPr>
            <w:tcW w:w="5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C72F2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22.606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B28AAD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-19.997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EE3BE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337</w:t>
            </w:r>
          </w:p>
        </w:tc>
        <w:tc>
          <w:tcPr>
            <w:tcW w:w="5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F3C224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11.459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6BE248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598.000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D499BB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1465.000</w:t>
            </w:r>
          </w:p>
        </w:tc>
      </w:tr>
      <w:tr w:rsidR="00333E60" w:rsidRPr="00333E60" w14:paraId="75551685" w14:textId="77777777" w:rsidTr="00333E60">
        <w:trPr>
          <w:trHeight w:val="300"/>
        </w:trPr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43D581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  <w:t>l</w:t>
            </w:r>
          </w:p>
        </w:tc>
        <w:tc>
          <w:tcPr>
            <w:tcW w:w="555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62C3A2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7.759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F7C470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5.140</w:t>
            </w:r>
          </w:p>
        </w:tc>
        <w:tc>
          <w:tcPr>
            <w:tcW w:w="5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7EB6E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14.950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4FC6A2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000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40F5E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000</w:t>
            </w:r>
          </w:p>
        </w:tc>
        <w:tc>
          <w:tcPr>
            <w:tcW w:w="5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E4CD0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000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E57BDD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1465.000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D9EE3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3000.000</w:t>
            </w:r>
          </w:p>
        </w:tc>
      </w:tr>
      <w:tr w:rsidR="00333E60" w:rsidRPr="00333E60" w14:paraId="4591CFE0" w14:textId="77777777" w:rsidTr="00333E60">
        <w:trPr>
          <w:trHeight w:val="300"/>
        </w:trPr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4DE506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  <w:t>l</w:t>
            </w:r>
          </w:p>
        </w:tc>
        <w:tc>
          <w:tcPr>
            <w:tcW w:w="555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5808FF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  <w:t>0.000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5DF51A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  <w:t>0.000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90D7D0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  <w:t>14.950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B41996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  <w:t>0.000</w:t>
            </w:r>
          </w:p>
        </w:tc>
        <w:tc>
          <w:tcPr>
            <w:tcW w:w="55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464CDC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  <w:t>0.000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FF64B3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  <w:t>0.000</w:t>
            </w:r>
          </w:p>
        </w:tc>
        <w:tc>
          <w:tcPr>
            <w:tcW w:w="55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C6D329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  <w:t>3000.000</w:t>
            </w:r>
          </w:p>
        </w:tc>
        <w:tc>
          <w:tcPr>
            <w:tcW w:w="5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9FA535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  <w14:ligatures w14:val="none"/>
              </w:rPr>
              <w:t>3800.000</w:t>
            </w:r>
          </w:p>
        </w:tc>
      </w:tr>
      <w:tr w:rsidR="00333E60" w:rsidRPr="00333E60" w14:paraId="7E28024C" w14:textId="77777777" w:rsidTr="00333E60">
        <w:trPr>
          <w:trHeight w:val="300"/>
        </w:trPr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09441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</w:pPr>
            <w:proofErr w:type="spellStart"/>
            <w:r w:rsidRPr="00333E60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  <w:t>FeS</w:t>
            </w:r>
            <w:proofErr w:type="spellEnd"/>
            <w:r w:rsidRPr="00333E60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  <w:t>₂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A426DB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</w:pP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35D9A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DA9FB5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2DB686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C00F5E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A5713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8B4A26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A849E8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</w:tr>
      <w:tr w:rsidR="00333E60" w:rsidRPr="00333E60" w14:paraId="7C598A05" w14:textId="77777777" w:rsidTr="00333E60">
        <w:trPr>
          <w:trHeight w:val="300"/>
        </w:trPr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ED2694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s</w:t>
            </w:r>
          </w:p>
        </w:tc>
        <w:tc>
          <w:tcPr>
            <w:tcW w:w="5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EDD71B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-40.989</w:t>
            </w:r>
          </w:p>
        </w:tc>
        <w:tc>
          <w:tcPr>
            <w:tcW w:w="55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61EA64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12.651</w:t>
            </w:r>
          </w:p>
        </w:tc>
        <w:tc>
          <w:tcPr>
            <w:tcW w:w="55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69F863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17.301</w:t>
            </w:r>
          </w:p>
        </w:tc>
        <w:tc>
          <w:tcPr>
            <w:tcW w:w="55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6AC3B0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2.115</w:t>
            </w:r>
          </w:p>
        </w:tc>
        <w:tc>
          <w:tcPr>
            <w:tcW w:w="55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E1E29E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-2.731</w:t>
            </w:r>
          </w:p>
        </w:tc>
        <w:tc>
          <w:tcPr>
            <w:tcW w:w="55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BFC3A2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000</w:t>
            </w:r>
          </w:p>
        </w:tc>
        <w:tc>
          <w:tcPr>
            <w:tcW w:w="55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C0E302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298.150</w:t>
            </w:r>
          </w:p>
        </w:tc>
        <w:tc>
          <w:tcPr>
            <w:tcW w:w="5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D1B6AC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2000.000</w:t>
            </w:r>
          </w:p>
        </w:tc>
      </w:tr>
      <w:tr w:rsidR="00333E60" w:rsidRPr="00333E60" w14:paraId="04AEC5CD" w14:textId="77777777" w:rsidTr="00333E60">
        <w:trPr>
          <w:trHeight w:val="300"/>
        </w:trPr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10E219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</w:pPr>
            <w:proofErr w:type="spellStart"/>
            <w:r w:rsidRPr="00333E60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  <w:t>FeSO</w:t>
            </w:r>
            <w:proofErr w:type="spellEnd"/>
            <w:r w:rsidRPr="00333E60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  <w:t>₄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E8B5C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</w:pP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F51DB1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80DDE6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CDAF25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5228B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CAEAF8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A4CF9D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BD7142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</w:tr>
      <w:tr w:rsidR="00333E60" w:rsidRPr="00333E60" w14:paraId="43809226" w14:textId="77777777" w:rsidTr="00333E60">
        <w:trPr>
          <w:trHeight w:val="300"/>
        </w:trPr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E6EE43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s</w:t>
            </w:r>
          </w:p>
        </w:tc>
        <w:tc>
          <w:tcPr>
            <w:tcW w:w="555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4F614D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-222.000</w:t>
            </w:r>
          </w:p>
        </w:tc>
        <w:tc>
          <w:tcPr>
            <w:tcW w:w="55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547C1A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28.910</w:t>
            </w:r>
          </w:p>
        </w:tc>
        <w:tc>
          <w:tcPr>
            <w:tcW w:w="55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299C9A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48.418</w:t>
            </w:r>
          </w:p>
        </w:tc>
        <w:tc>
          <w:tcPr>
            <w:tcW w:w="55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69B1C4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-70.833</w:t>
            </w:r>
          </w:p>
        </w:tc>
        <w:tc>
          <w:tcPr>
            <w:tcW w:w="55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D55C4E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-9.761</w:t>
            </w:r>
          </w:p>
        </w:tc>
        <w:tc>
          <w:tcPr>
            <w:tcW w:w="55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430DB3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86.850</w:t>
            </w:r>
          </w:p>
        </w:tc>
        <w:tc>
          <w:tcPr>
            <w:tcW w:w="55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718569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298.150</w:t>
            </w:r>
          </w:p>
        </w:tc>
        <w:tc>
          <w:tcPr>
            <w:tcW w:w="550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17F0E0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500.000</w:t>
            </w:r>
          </w:p>
        </w:tc>
      </w:tr>
      <w:tr w:rsidR="00333E60" w:rsidRPr="00333E60" w14:paraId="3635BBE0" w14:textId="77777777" w:rsidTr="00333E60">
        <w:trPr>
          <w:trHeight w:val="300"/>
        </w:trPr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738E4D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s</w:t>
            </w:r>
          </w:p>
        </w:tc>
        <w:tc>
          <w:tcPr>
            <w:tcW w:w="555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26F94A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000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365325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000</w:t>
            </w:r>
          </w:p>
        </w:tc>
        <w:tc>
          <w:tcPr>
            <w:tcW w:w="5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205BF5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24.234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746B3F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25.104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430DEF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-7.714</w:t>
            </w:r>
          </w:p>
        </w:tc>
        <w:tc>
          <w:tcPr>
            <w:tcW w:w="5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7A3D38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-11.562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8B48CB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500.000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745035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900.000</w:t>
            </w:r>
          </w:p>
        </w:tc>
      </w:tr>
      <w:tr w:rsidR="00333E60" w:rsidRPr="00333E60" w14:paraId="7E7CAF0D" w14:textId="77777777" w:rsidTr="00333E60">
        <w:trPr>
          <w:trHeight w:val="300"/>
        </w:trPr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756348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s</w:t>
            </w:r>
          </w:p>
        </w:tc>
        <w:tc>
          <w:tcPr>
            <w:tcW w:w="555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6E9202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000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E409D4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000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59DF35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36.084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D4E241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2.684</w:t>
            </w:r>
          </w:p>
        </w:tc>
        <w:tc>
          <w:tcPr>
            <w:tcW w:w="55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F87D9A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-16.200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F75A4E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013</w:t>
            </w:r>
          </w:p>
        </w:tc>
        <w:tc>
          <w:tcPr>
            <w:tcW w:w="55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50489D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900.000</w:t>
            </w:r>
          </w:p>
        </w:tc>
        <w:tc>
          <w:tcPr>
            <w:tcW w:w="5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FE868D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2000.000</w:t>
            </w:r>
          </w:p>
        </w:tc>
      </w:tr>
      <w:tr w:rsidR="00333E60" w:rsidRPr="00333E60" w14:paraId="54846E7C" w14:textId="77777777" w:rsidTr="00333E60">
        <w:trPr>
          <w:trHeight w:val="300"/>
        </w:trPr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49224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  <w:t>Fe₂(SO</w:t>
            </w:r>
            <w:proofErr w:type="gramStart"/>
            <w:r w:rsidRPr="00333E60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  <w:t>₄)₃</w:t>
            </w:r>
            <w:proofErr w:type="gramEnd"/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7731D8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</w:pP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BFD8E0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EFE610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59C1BD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6A45E7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088B61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D7E79F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DDA15E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</w:tr>
      <w:tr w:rsidR="00333E60" w:rsidRPr="00333E60" w14:paraId="26B2C6A7" w14:textId="77777777" w:rsidTr="00333E60">
        <w:trPr>
          <w:trHeight w:val="300"/>
        </w:trPr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8F74FE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s</w:t>
            </w:r>
          </w:p>
        </w:tc>
        <w:tc>
          <w:tcPr>
            <w:tcW w:w="555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82E55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-617.878</w:t>
            </w:r>
          </w:p>
        </w:tc>
        <w:tc>
          <w:tcPr>
            <w:tcW w:w="55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6648AB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73.040</w:t>
            </w:r>
          </w:p>
        </w:tc>
        <w:tc>
          <w:tcPr>
            <w:tcW w:w="55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FEC780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139.581</w:t>
            </w:r>
          </w:p>
        </w:tc>
        <w:tc>
          <w:tcPr>
            <w:tcW w:w="55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384B3F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-227.680</w:t>
            </w:r>
          </w:p>
        </w:tc>
        <w:tc>
          <w:tcPr>
            <w:tcW w:w="55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AB903E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-28.606</w:t>
            </w:r>
          </w:p>
        </w:tc>
        <w:tc>
          <w:tcPr>
            <w:tcW w:w="55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C98AFF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267.161</w:t>
            </w:r>
          </w:p>
        </w:tc>
        <w:tc>
          <w:tcPr>
            <w:tcW w:w="55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E5FE68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298.150</w:t>
            </w:r>
          </w:p>
        </w:tc>
        <w:tc>
          <w:tcPr>
            <w:tcW w:w="550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5D7DE0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500.000</w:t>
            </w:r>
          </w:p>
        </w:tc>
      </w:tr>
      <w:tr w:rsidR="00333E60" w:rsidRPr="00333E60" w14:paraId="26932219" w14:textId="77777777" w:rsidTr="00333E60">
        <w:trPr>
          <w:trHeight w:val="300"/>
        </w:trPr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7BCB10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s</w:t>
            </w:r>
          </w:p>
        </w:tc>
        <w:tc>
          <w:tcPr>
            <w:tcW w:w="555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29E8D9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000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D6A3F8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000</w:t>
            </w:r>
          </w:p>
        </w:tc>
        <w:tc>
          <w:tcPr>
            <w:tcW w:w="5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D6AD0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63.547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78203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66.608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35567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-20.179</w:t>
            </w:r>
          </w:p>
        </w:tc>
        <w:tc>
          <w:tcPr>
            <w:tcW w:w="5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101F9D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-30.756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9CA03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500.000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E7B837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900.000</w:t>
            </w:r>
          </w:p>
        </w:tc>
      </w:tr>
      <w:tr w:rsidR="00333E60" w:rsidRPr="00333E60" w14:paraId="36EFA5EE" w14:textId="77777777" w:rsidTr="00333E60">
        <w:trPr>
          <w:trHeight w:val="300"/>
        </w:trPr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8FE655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s</w:t>
            </w:r>
          </w:p>
        </w:tc>
        <w:tc>
          <w:tcPr>
            <w:tcW w:w="555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842F22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000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1106B0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000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3A77E3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94.985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161328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7.062</w:t>
            </w:r>
          </w:p>
        </w:tc>
        <w:tc>
          <w:tcPr>
            <w:tcW w:w="55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E9E19C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-42.752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811615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033</w:t>
            </w:r>
          </w:p>
        </w:tc>
        <w:tc>
          <w:tcPr>
            <w:tcW w:w="55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38F992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900.000</w:t>
            </w:r>
          </w:p>
        </w:tc>
        <w:tc>
          <w:tcPr>
            <w:tcW w:w="5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CB3CFD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2000.000</w:t>
            </w:r>
          </w:p>
        </w:tc>
      </w:tr>
      <w:tr w:rsidR="00333E60" w:rsidRPr="00333E60" w14:paraId="37B76A68" w14:textId="77777777" w:rsidTr="00333E60">
        <w:trPr>
          <w:trHeight w:val="300"/>
        </w:trPr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D6425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  <w:t>Mo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79A42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</w:pP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A5C65E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B7EFAB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2660F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C23FB7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32965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7E056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5F225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</w:tr>
      <w:tr w:rsidR="00333E60" w:rsidRPr="00333E60" w14:paraId="54CB3B2B" w14:textId="77777777" w:rsidTr="00333E60">
        <w:trPr>
          <w:trHeight w:val="300"/>
        </w:trPr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79EBA1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s</w:t>
            </w:r>
          </w:p>
        </w:tc>
        <w:tc>
          <w:tcPr>
            <w:tcW w:w="555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513CC7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000</w:t>
            </w:r>
          </w:p>
        </w:tc>
        <w:tc>
          <w:tcPr>
            <w:tcW w:w="55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958E76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6.826</w:t>
            </w:r>
          </w:p>
        </w:tc>
        <w:tc>
          <w:tcPr>
            <w:tcW w:w="55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871B7D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6.046</w:t>
            </w:r>
          </w:p>
        </w:tc>
        <w:tc>
          <w:tcPr>
            <w:tcW w:w="55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63CFD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445</w:t>
            </w:r>
          </w:p>
        </w:tc>
        <w:tc>
          <w:tcPr>
            <w:tcW w:w="55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CE80AF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-0.454</w:t>
            </w:r>
          </w:p>
        </w:tc>
        <w:tc>
          <w:tcPr>
            <w:tcW w:w="55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BC46A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365</w:t>
            </w:r>
          </w:p>
        </w:tc>
        <w:tc>
          <w:tcPr>
            <w:tcW w:w="55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B06AD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298.150</w:t>
            </w:r>
          </w:p>
        </w:tc>
        <w:tc>
          <w:tcPr>
            <w:tcW w:w="550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DBF178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1500.000</w:t>
            </w:r>
          </w:p>
        </w:tc>
      </w:tr>
      <w:tr w:rsidR="00333E60" w:rsidRPr="00333E60" w14:paraId="08B21B0E" w14:textId="77777777" w:rsidTr="00333E60">
        <w:trPr>
          <w:trHeight w:val="300"/>
        </w:trPr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A9D1C4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s</w:t>
            </w:r>
          </w:p>
        </w:tc>
        <w:tc>
          <w:tcPr>
            <w:tcW w:w="555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E10A51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000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55B584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000</w:t>
            </w:r>
          </w:p>
        </w:tc>
        <w:tc>
          <w:tcPr>
            <w:tcW w:w="5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217EF8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14.910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10A6DE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-7.147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DE6405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-39.561</w:t>
            </w:r>
          </w:p>
        </w:tc>
        <w:tc>
          <w:tcPr>
            <w:tcW w:w="5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FF7B2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2.261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BE4660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1500.000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9E9B21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2896.000</w:t>
            </w:r>
          </w:p>
        </w:tc>
      </w:tr>
      <w:tr w:rsidR="00333E60" w:rsidRPr="00333E60" w14:paraId="6CA192E1" w14:textId="77777777" w:rsidTr="00333E60">
        <w:trPr>
          <w:trHeight w:val="300"/>
        </w:trPr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C4A84D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s</w:t>
            </w:r>
          </w:p>
        </w:tc>
        <w:tc>
          <w:tcPr>
            <w:tcW w:w="555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795F00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8.958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3E5259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3.093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EA07E3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10.191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3D43FE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000</w:t>
            </w:r>
          </w:p>
        </w:tc>
        <w:tc>
          <w:tcPr>
            <w:tcW w:w="55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66276A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000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02D391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000</w:t>
            </w:r>
          </w:p>
        </w:tc>
        <w:tc>
          <w:tcPr>
            <w:tcW w:w="55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7B3525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2896.000</w:t>
            </w:r>
          </w:p>
        </w:tc>
        <w:tc>
          <w:tcPr>
            <w:tcW w:w="5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B2B39F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5000.000</w:t>
            </w:r>
          </w:p>
        </w:tc>
      </w:tr>
      <w:tr w:rsidR="00333E60" w:rsidRPr="00333E60" w14:paraId="48BB978C" w14:textId="77777777" w:rsidTr="00333E60">
        <w:trPr>
          <w:trHeight w:val="300"/>
        </w:trPr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8CC3D1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</w:pPr>
            <w:proofErr w:type="spellStart"/>
            <w:r w:rsidRPr="00333E60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  <w:t>Mo₂S</w:t>
            </w:r>
            <w:proofErr w:type="spellEnd"/>
            <w:r w:rsidRPr="00333E60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  <w:t>₃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40E8FD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</w:pP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7175E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882288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1636B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6FD990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A2D0C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F06FD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DC0BC0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</w:tr>
      <w:tr w:rsidR="00333E60" w:rsidRPr="00333E60" w14:paraId="7EEDFD30" w14:textId="77777777" w:rsidTr="00333E60">
        <w:trPr>
          <w:trHeight w:val="300"/>
        </w:trPr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B1A4AF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s</w:t>
            </w:r>
          </w:p>
        </w:tc>
        <w:tc>
          <w:tcPr>
            <w:tcW w:w="555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07AAB6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-97.300</w:t>
            </w:r>
          </w:p>
        </w:tc>
        <w:tc>
          <w:tcPr>
            <w:tcW w:w="55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2CD97D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27.480</w:t>
            </w:r>
          </w:p>
        </w:tc>
        <w:tc>
          <w:tcPr>
            <w:tcW w:w="55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A0744A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26.360</w:t>
            </w:r>
          </w:p>
        </w:tc>
        <w:tc>
          <w:tcPr>
            <w:tcW w:w="55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9A1999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7.880</w:t>
            </w:r>
          </w:p>
        </w:tc>
        <w:tc>
          <w:tcPr>
            <w:tcW w:w="55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4A679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-2.300</w:t>
            </w:r>
          </w:p>
        </w:tc>
        <w:tc>
          <w:tcPr>
            <w:tcW w:w="55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034A06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000</w:t>
            </w:r>
          </w:p>
        </w:tc>
        <w:tc>
          <w:tcPr>
            <w:tcW w:w="55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3B8864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298.150</w:t>
            </w:r>
          </w:p>
        </w:tc>
        <w:tc>
          <w:tcPr>
            <w:tcW w:w="550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EC57B8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2080.000</w:t>
            </w:r>
          </w:p>
        </w:tc>
      </w:tr>
      <w:tr w:rsidR="00333E60" w:rsidRPr="00333E60" w14:paraId="409FCB00" w14:textId="77777777" w:rsidTr="00333E60">
        <w:trPr>
          <w:trHeight w:val="300"/>
        </w:trPr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17285B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l</w:t>
            </w:r>
          </w:p>
        </w:tc>
        <w:tc>
          <w:tcPr>
            <w:tcW w:w="555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73DFBC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031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5AFD60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015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B709B0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37.500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FB9F86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000</w:t>
            </w:r>
          </w:p>
        </w:tc>
        <w:tc>
          <w:tcPr>
            <w:tcW w:w="55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23A887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000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051C82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000</w:t>
            </w:r>
          </w:p>
        </w:tc>
        <w:tc>
          <w:tcPr>
            <w:tcW w:w="55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237C6C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2080.000</w:t>
            </w:r>
          </w:p>
        </w:tc>
        <w:tc>
          <w:tcPr>
            <w:tcW w:w="5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6902DD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2200.000</w:t>
            </w:r>
          </w:p>
        </w:tc>
      </w:tr>
      <w:tr w:rsidR="00333E60" w:rsidRPr="00333E60" w14:paraId="644D30E7" w14:textId="77777777" w:rsidTr="00333E60">
        <w:trPr>
          <w:trHeight w:val="300"/>
        </w:trPr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3B9C6F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  <w:t>MoS₂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ED3B93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</w:pP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13236F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43398A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030FF1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875BDB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DBA917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F2AA99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87A837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</w:tr>
      <w:tr w:rsidR="00333E60" w:rsidRPr="00333E60" w14:paraId="12C4BD5C" w14:textId="77777777" w:rsidTr="00333E60">
        <w:trPr>
          <w:trHeight w:val="300"/>
        </w:trPr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59EF8E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s</w:t>
            </w:r>
          </w:p>
        </w:tc>
        <w:tc>
          <w:tcPr>
            <w:tcW w:w="5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47C1B4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-66.000</w:t>
            </w:r>
          </w:p>
        </w:tc>
        <w:tc>
          <w:tcPr>
            <w:tcW w:w="55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DEC2D2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14.960</w:t>
            </w:r>
          </w:p>
        </w:tc>
        <w:tc>
          <w:tcPr>
            <w:tcW w:w="55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E4F5D9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17.350</w:t>
            </w:r>
          </w:p>
        </w:tc>
        <w:tc>
          <w:tcPr>
            <w:tcW w:w="55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B83FC0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1.780</w:t>
            </w:r>
          </w:p>
        </w:tc>
        <w:tc>
          <w:tcPr>
            <w:tcW w:w="55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729241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-2.200</w:t>
            </w:r>
          </w:p>
        </w:tc>
        <w:tc>
          <w:tcPr>
            <w:tcW w:w="55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617180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000</w:t>
            </w:r>
          </w:p>
        </w:tc>
        <w:tc>
          <w:tcPr>
            <w:tcW w:w="55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4C0394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298.150</w:t>
            </w:r>
          </w:p>
        </w:tc>
        <w:tc>
          <w:tcPr>
            <w:tcW w:w="5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32466E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2023.000</w:t>
            </w:r>
          </w:p>
        </w:tc>
      </w:tr>
      <w:tr w:rsidR="00333E60" w:rsidRPr="00333E60" w14:paraId="76AB4A63" w14:textId="77777777" w:rsidTr="00333E60">
        <w:trPr>
          <w:trHeight w:val="300"/>
        </w:trPr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A12C45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  <w:t>MoS₃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2C0F3B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</w:pP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51452A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D74A53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4B4BD7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929FC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BC68D6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0EADBC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BF6E4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</w:tr>
      <w:tr w:rsidR="00333E60" w:rsidRPr="00333E60" w14:paraId="17520A18" w14:textId="77777777" w:rsidTr="00333E60">
        <w:trPr>
          <w:trHeight w:val="300"/>
        </w:trPr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51B5B2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s</w:t>
            </w:r>
          </w:p>
        </w:tc>
        <w:tc>
          <w:tcPr>
            <w:tcW w:w="5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B43FB5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-74.000</w:t>
            </w:r>
          </w:p>
        </w:tc>
        <w:tc>
          <w:tcPr>
            <w:tcW w:w="55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FCFEFC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18.000</w:t>
            </w:r>
          </w:p>
        </w:tc>
        <w:tc>
          <w:tcPr>
            <w:tcW w:w="55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CEE9AF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19.779</w:t>
            </w:r>
          </w:p>
        </w:tc>
        <w:tc>
          <w:tcPr>
            <w:tcW w:w="55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E793C5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7.798</w:t>
            </w:r>
          </w:p>
        </w:tc>
        <w:tc>
          <w:tcPr>
            <w:tcW w:w="55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D1CEB6C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-2.100</w:t>
            </w:r>
          </w:p>
        </w:tc>
        <w:tc>
          <w:tcPr>
            <w:tcW w:w="55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8055A4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001</w:t>
            </w:r>
          </w:p>
        </w:tc>
        <w:tc>
          <w:tcPr>
            <w:tcW w:w="55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B625263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298.150</w:t>
            </w:r>
          </w:p>
        </w:tc>
        <w:tc>
          <w:tcPr>
            <w:tcW w:w="5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FF89B0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1500.000</w:t>
            </w:r>
          </w:p>
        </w:tc>
      </w:tr>
      <w:tr w:rsidR="00333E60" w:rsidRPr="00333E60" w14:paraId="6F2E06C0" w14:textId="77777777" w:rsidTr="00333E60">
        <w:trPr>
          <w:trHeight w:val="300"/>
        </w:trPr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59F670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</w:pPr>
            <w:proofErr w:type="spellStart"/>
            <w:r w:rsidRPr="00333E60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  <w:t>MoO</w:t>
            </w:r>
            <w:proofErr w:type="spellEnd"/>
            <w:r w:rsidRPr="00333E60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  <w:t>₂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FF79C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</w:pP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DAFC1B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0668E1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F26E1C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76F114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0B5BFE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D4DCF1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2CCFD5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</w:tr>
      <w:tr w:rsidR="00333E60" w:rsidRPr="00333E60" w14:paraId="2D6E354F" w14:textId="77777777" w:rsidTr="00333E60">
        <w:trPr>
          <w:trHeight w:val="300"/>
        </w:trPr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C5F4ED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s</w:t>
            </w:r>
          </w:p>
        </w:tc>
        <w:tc>
          <w:tcPr>
            <w:tcW w:w="55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5207A1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-140.511</w:t>
            </w:r>
          </w:p>
        </w:tc>
        <w:tc>
          <w:tcPr>
            <w:tcW w:w="55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FB9C08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11.116</w:t>
            </w:r>
          </w:p>
        </w:tc>
        <w:tc>
          <w:tcPr>
            <w:tcW w:w="55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9DB227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17.811</w:t>
            </w:r>
          </w:p>
        </w:tc>
        <w:tc>
          <w:tcPr>
            <w:tcW w:w="55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C85470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-0.224</w:t>
            </w:r>
          </w:p>
        </w:tc>
        <w:tc>
          <w:tcPr>
            <w:tcW w:w="55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5C3777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-4.075</w:t>
            </w:r>
          </w:p>
        </w:tc>
        <w:tc>
          <w:tcPr>
            <w:tcW w:w="55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C87D7D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2.279</w:t>
            </w:r>
          </w:p>
        </w:tc>
        <w:tc>
          <w:tcPr>
            <w:tcW w:w="55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82F329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298.150</w:t>
            </w:r>
          </w:p>
        </w:tc>
        <w:tc>
          <w:tcPr>
            <w:tcW w:w="55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B74210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3000.000</w:t>
            </w:r>
          </w:p>
        </w:tc>
      </w:tr>
      <w:tr w:rsidR="00333E60" w:rsidRPr="00333E60" w14:paraId="3C8D1E1E" w14:textId="77777777" w:rsidTr="00333E60">
        <w:trPr>
          <w:trHeight w:val="300"/>
        </w:trPr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FFD4D6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</w:pPr>
            <w:proofErr w:type="spellStart"/>
            <w:r w:rsidRPr="00333E60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  <w:t>MoO</w:t>
            </w:r>
            <w:proofErr w:type="spellEnd"/>
            <w:r w:rsidRPr="00333E60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  <w:t>₃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51E57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</w:pP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B9A82C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5A582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5B3A13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CFE08A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E5EEDE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09813C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AF9251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</w:tr>
      <w:tr w:rsidR="00333E60" w:rsidRPr="00333E60" w14:paraId="37867D02" w14:textId="77777777" w:rsidTr="00333E60">
        <w:trPr>
          <w:trHeight w:val="300"/>
        </w:trPr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945EF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s</w:t>
            </w:r>
          </w:p>
        </w:tc>
        <w:tc>
          <w:tcPr>
            <w:tcW w:w="555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C9DEB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-177.964</w:t>
            </w:r>
          </w:p>
        </w:tc>
        <w:tc>
          <w:tcPr>
            <w:tcW w:w="55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930DC6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18.561</w:t>
            </w:r>
          </w:p>
        </w:tc>
        <w:tc>
          <w:tcPr>
            <w:tcW w:w="55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430C2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17.568</w:t>
            </w:r>
          </w:p>
        </w:tc>
        <w:tc>
          <w:tcPr>
            <w:tcW w:w="55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F556B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8.349</w:t>
            </w:r>
          </w:p>
        </w:tc>
        <w:tc>
          <w:tcPr>
            <w:tcW w:w="55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8CECFF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-1.879</w:t>
            </w:r>
          </w:p>
        </w:tc>
        <w:tc>
          <w:tcPr>
            <w:tcW w:w="55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6CC7AE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-0.005</w:t>
            </w:r>
          </w:p>
        </w:tc>
        <w:tc>
          <w:tcPr>
            <w:tcW w:w="55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53E45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298.150</w:t>
            </w:r>
          </w:p>
        </w:tc>
        <w:tc>
          <w:tcPr>
            <w:tcW w:w="550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A2B1A8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1075.000</w:t>
            </w:r>
          </w:p>
        </w:tc>
      </w:tr>
      <w:tr w:rsidR="00333E60" w:rsidRPr="00333E60" w14:paraId="5927886F" w14:textId="77777777" w:rsidTr="00333E60">
        <w:trPr>
          <w:trHeight w:val="300"/>
        </w:trPr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67CAF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l</w:t>
            </w:r>
          </w:p>
        </w:tc>
        <w:tc>
          <w:tcPr>
            <w:tcW w:w="555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9A1FF1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11.640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C81647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10.827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0B5E57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30.354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2EDA17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000</w:t>
            </w:r>
          </w:p>
        </w:tc>
        <w:tc>
          <w:tcPr>
            <w:tcW w:w="55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717DD1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000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F4B67B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000</w:t>
            </w:r>
          </w:p>
        </w:tc>
        <w:tc>
          <w:tcPr>
            <w:tcW w:w="55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097AC2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1075.000</w:t>
            </w:r>
          </w:p>
        </w:tc>
        <w:tc>
          <w:tcPr>
            <w:tcW w:w="5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B71183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3000.000</w:t>
            </w:r>
          </w:p>
        </w:tc>
      </w:tr>
      <w:tr w:rsidR="00333E60" w:rsidRPr="00333E60" w14:paraId="4E87147C" w14:textId="77777777" w:rsidTr="00333E60">
        <w:trPr>
          <w:trHeight w:val="300"/>
        </w:trPr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A9ECDA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  <w:t>O₂(g)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061ED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</w:pP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E9AF2C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F1D804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8F1AA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5BC2EC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51D278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040D4D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7F164B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</w:p>
        </w:tc>
      </w:tr>
      <w:tr w:rsidR="00333E60" w:rsidRPr="00333E60" w14:paraId="53D05B03" w14:textId="77777777" w:rsidTr="00333E60">
        <w:trPr>
          <w:trHeight w:val="300"/>
        </w:trPr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29BFB3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g</w:t>
            </w:r>
          </w:p>
        </w:tc>
        <w:tc>
          <w:tcPr>
            <w:tcW w:w="555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AC0A05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000</w:t>
            </w:r>
          </w:p>
        </w:tc>
        <w:tc>
          <w:tcPr>
            <w:tcW w:w="55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095369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49.032</w:t>
            </w:r>
          </w:p>
        </w:tc>
        <w:tc>
          <w:tcPr>
            <w:tcW w:w="55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1A4B6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5.272</w:t>
            </w:r>
          </w:p>
        </w:tc>
        <w:tc>
          <w:tcPr>
            <w:tcW w:w="55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88B1E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4.992</w:t>
            </w:r>
          </w:p>
        </w:tc>
        <w:tc>
          <w:tcPr>
            <w:tcW w:w="55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EDF629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387</w:t>
            </w:r>
          </w:p>
        </w:tc>
        <w:tc>
          <w:tcPr>
            <w:tcW w:w="55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94AE7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-1.962</w:t>
            </w:r>
          </w:p>
        </w:tc>
        <w:tc>
          <w:tcPr>
            <w:tcW w:w="55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8B48C1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298.000</w:t>
            </w:r>
          </w:p>
        </w:tc>
        <w:tc>
          <w:tcPr>
            <w:tcW w:w="550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72B682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700.000</w:t>
            </w:r>
          </w:p>
        </w:tc>
      </w:tr>
      <w:tr w:rsidR="00333E60" w:rsidRPr="00333E60" w14:paraId="6725C4FD" w14:textId="77777777" w:rsidTr="00333E60">
        <w:trPr>
          <w:trHeight w:val="300"/>
        </w:trPr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406E5C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g</w:t>
            </w:r>
          </w:p>
        </w:tc>
        <w:tc>
          <w:tcPr>
            <w:tcW w:w="555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6AB51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000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7731D8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000</w:t>
            </w:r>
          </w:p>
        </w:tc>
        <w:tc>
          <w:tcPr>
            <w:tcW w:w="5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C00935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7.121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2DF2A5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1.891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C28D38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-1.480</w:t>
            </w:r>
          </w:p>
        </w:tc>
        <w:tc>
          <w:tcPr>
            <w:tcW w:w="5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058B0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-0.527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472C63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700.000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7E7A47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1200.000</w:t>
            </w:r>
          </w:p>
        </w:tc>
      </w:tr>
      <w:tr w:rsidR="00333E60" w:rsidRPr="00333E60" w14:paraId="66F0DB68" w14:textId="77777777" w:rsidTr="00333E60">
        <w:trPr>
          <w:trHeight w:val="300"/>
        </w:trPr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031DE4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g</w:t>
            </w:r>
          </w:p>
        </w:tc>
        <w:tc>
          <w:tcPr>
            <w:tcW w:w="555" w:type="pct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9E7099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000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525CF9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000</w:t>
            </w:r>
          </w:p>
        </w:tc>
        <w:tc>
          <w:tcPr>
            <w:tcW w:w="5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5898F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8.332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3B0944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314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DF5922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-3.380</w:t>
            </w:r>
          </w:p>
        </w:tc>
        <w:tc>
          <w:tcPr>
            <w:tcW w:w="5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6B489E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039</w:t>
            </w:r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D9203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1200.000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677B45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2500.000</w:t>
            </w:r>
          </w:p>
        </w:tc>
      </w:tr>
      <w:tr w:rsidR="00333E60" w:rsidRPr="00333E60" w14:paraId="53AF7CA0" w14:textId="77777777" w:rsidTr="00333E60">
        <w:trPr>
          <w:trHeight w:val="300"/>
        </w:trPr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1E20B7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g</w:t>
            </w:r>
          </w:p>
        </w:tc>
        <w:tc>
          <w:tcPr>
            <w:tcW w:w="555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D9D097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000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240EF8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000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5EF8F7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7.814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81F067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750</w:t>
            </w:r>
          </w:p>
        </w:tc>
        <w:tc>
          <w:tcPr>
            <w:tcW w:w="55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F05CA2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-4.135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1E9C0E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-0.051</w:t>
            </w:r>
          </w:p>
        </w:tc>
        <w:tc>
          <w:tcPr>
            <w:tcW w:w="55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557977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2500.000</w:t>
            </w:r>
          </w:p>
        </w:tc>
        <w:tc>
          <w:tcPr>
            <w:tcW w:w="5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217C6F" w14:textId="77777777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4500.000</w:t>
            </w:r>
          </w:p>
        </w:tc>
      </w:tr>
    </w:tbl>
    <w:p w14:paraId="731A545D" w14:textId="77777777" w:rsidR="00333E60" w:rsidRDefault="00333E60"/>
    <w:p w14:paraId="1492B5C9" w14:textId="77777777" w:rsidR="00333E60" w:rsidRDefault="00333E60"/>
    <w:tbl>
      <w:tblPr>
        <w:tblW w:w="5000" w:type="pct"/>
        <w:tblLook w:val="04A0" w:firstRow="1" w:lastRow="0" w:firstColumn="1" w:lastColumn="0" w:noHBand="0" w:noVBand="1"/>
      </w:tblPr>
      <w:tblGrid>
        <w:gridCol w:w="943"/>
        <w:gridCol w:w="944"/>
        <w:gridCol w:w="944"/>
        <w:gridCol w:w="951"/>
        <w:gridCol w:w="944"/>
        <w:gridCol w:w="946"/>
        <w:gridCol w:w="951"/>
        <w:gridCol w:w="946"/>
        <w:gridCol w:w="935"/>
      </w:tblGrid>
      <w:tr w:rsidR="00333E60" w:rsidRPr="00333E60" w14:paraId="405CEC26" w14:textId="77777777" w:rsidTr="00333E60">
        <w:trPr>
          <w:trHeight w:val="300"/>
        </w:trPr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38E7D5" w14:textId="77777777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  <w:t>SO₂(g)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22BA69" w14:textId="07361B00" w:rsidR="00333E60" w:rsidRPr="00333E60" w:rsidRDefault="00333E60" w:rsidP="00333E6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  <w:t>H, kcal</w:t>
            </w:r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56146E" w14:textId="41B6712B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  <w:t xml:space="preserve">S, </w:t>
            </w:r>
            <w:proofErr w:type="spellStart"/>
            <w:r w:rsidRPr="00333E60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  <w:t>cal</w:t>
            </w:r>
            <w:proofErr w:type="spellEnd"/>
          </w:p>
        </w:tc>
        <w:tc>
          <w:tcPr>
            <w:tcW w:w="5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5A81F8" w14:textId="0F2051DF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proofErr w:type="gramStart"/>
            <w:r w:rsidRPr="00333E60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  <w:t>A,</w:t>
            </w:r>
            <w:proofErr w:type="gramEnd"/>
            <w:r w:rsidRPr="00333E60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  <w:t xml:space="preserve"> </w:t>
            </w:r>
            <w:proofErr w:type="spellStart"/>
            <w:r w:rsidRPr="00333E60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  <w:t>cal</w:t>
            </w:r>
            <w:proofErr w:type="spellEnd"/>
          </w:p>
        </w:tc>
        <w:tc>
          <w:tcPr>
            <w:tcW w:w="55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390846" w14:textId="65F183EB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  <w:t xml:space="preserve">B, </w:t>
            </w:r>
            <w:proofErr w:type="spellStart"/>
            <w:r w:rsidRPr="00333E60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  <w:t>cal</w:t>
            </w:r>
            <w:proofErr w:type="spellEnd"/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FF1E9A" w14:textId="7D5EB924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  <w:t xml:space="preserve">C, </w:t>
            </w:r>
            <w:proofErr w:type="spellStart"/>
            <w:r w:rsidRPr="00333E60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  <w:t>cal</w:t>
            </w:r>
            <w:proofErr w:type="spellEnd"/>
          </w:p>
        </w:tc>
        <w:tc>
          <w:tcPr>
            <w:tcW w:w="5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45C41F" w14:textId="35F19410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  <w:t xml:space="preserve">D, </w:t>
            </w:r>
            <w:proofErr w:type="spellStart"/>
            <w:r w:rsidRPr="00333E60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  <w:t>cal</w:t>
            </w:r>
            <w:proofErr w:type="spellEnd"/>
          </w:p>
        </w:tc>
        <w:tc>
          <w:tcPr>
            <w:tcW w:w="55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81D2B9" w14:textId="0FC9F891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  <w:t>T</w:t>
            </w:r>
            <w:r w:rsidRPr="00333E60">
              <w:rPr>
                <w:rFonts w:ascii="Calibri" w:eastAsia="Times New Roman" w:hAnsi="Calibri" w:cs="Calibri"/>
                <w:b/>
                <w:bCs/>
                <w:sz w:val="16"/>
                <w:szCs w:val="16"/>
                <w:vertAlign w:val="subscript"/>
                <w14:ligatures w14:val="none"/>
              </w:rPr>
              <w:t>₁</w:t>
            </w:r>
            <w:r w:rsidRPr="00333E60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  <w:t>, °K</w:t>
            </w:r>
          </w:p>
        </w:tc>
        <w:tc>
          <w:tcPr>
            <w:tcW w:w="55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7DC78B" w14:textId="5251827B" w:rsidR="00333E60" w:rsidRPr="00333E60" w:rsidRDefault="00333E60" w:rsidP="00333E6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  <w:t>T</w:t>
            </w:r>
            <w:r w:rsidRPr="00333E60">
              <w:rPr>
                <w:rFonts w:ascii="Calibri" w:eastAsia="Times New Roman" w:hAnsi="Calibri" w:cs="Calibri"/>
                <w:b/>
                <w:bCs/>
                <w:sz w:val="16"/>
                <w:szCs w:val="16"/>
                <w14:ligatures w14:val="none"/>
              </w:rPr>
              <w:t>₂</w:t>
            </w:r>
            <w:r w:rsidRPr="00333E60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  <w14:ligatures w14:val="none"/>
              </w:rPr>
              <w:t>, °K</w:t>
            </w:r>
          </w:p>
        </w:tc>
      </w:tr>
      <w:tr w:rsidR="00333E60" w:rsidRPr="00333E60" w14:paraId="0DD686E1" w14:textId="77777777" w:rsidTr="00333E60">
        <w:trPr>
          <w:trHeight w:val="300"/>
        </w:trPr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DC40AD" w14:textId="77777777" w:rsidR="00333E60" w:rsidRPr="00333E60" w:rsidRDefault="00333E60" w:rsidP="007E5D05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g</w:t>
            </w:r>
          </w:p>
        </w:tc>
        <w:tc>
          <w:tcPr>
            <w:tcW w:w="555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A02A3" w14:textId="77777777" w:rsidR="00333E60" w:rsidRPr="00333E60" w:rsidRDefault="00333E60" w:rsidP="007E5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-70.940</w:t>
            </w:r>
          </w:p>
        </w:tc>
        <w:tc>
          <w:tcPr>
            <w:tcW w:w="55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42699" w14:textId="77777777" w:rsidR="00333E60" w:rsidRPr="00333E60" w:rsidRDefault="00333E60" w:rsidP="007E5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59.326</w:t>
            </w:r>
          </w:p>
        </w:tc>
        <w:tc>
          <w:tcPr>
            <w:tcW w:w="55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B966F7" w14:textId="77777777" w:rsidR="00333E60" w:rsidRPr="00333E60" w:rsidRDefault="00333E60" w:rsidP="007E5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6.963</w:t>
            </w:r>
          </w:p>
        </w:tc>
        <w:tc>
          <w:tcPr>
            <w:tcW w:w="55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AFF217" w14:textId="77777777" w:rsidR="00333E60" w:rsidRPr="00333E60" w:rsidRDefault="00333E60" w:rsidP="007E5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8.896</w:t>
            </w:r>
          </w:p>
        </w:tc>
        <w:tc>
          <w:tcPr>
            <w:tcW w:w="55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E734D8" w14:textId="77777777" w:rsidR="00333E60" w:rsidRPr="00333E60" w:rsidRDefault="00333E60" w:rsidP="007E5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014</w:t>
            </w:r>
          </w:p>
        </w:tc>
        <w:tc>
          <w:tcPr>
            <w:tcW w:w="55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E3302A" w14:textId="77777777" w:rsidR="00333E60" w:rsidRPr="00333E60" w:rsidRDefault="00333E60" w:rsidP="007E5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-0.690</w:t>
            </w:r>
          </w:p>
        </w:tc>
        <w:tc>
          <w:tcPr>
            <w:tcW w:w="55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BB9219" w14:textId="77777777" w:rsidR="00333E60" w:rsidRPr="00333E60" w:rsidRDefault="00333E60" w:rsidP="007E5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298.000</w:t>
            </w:r>
          </w:p>
        </w:tc>
        <w:tc>
          <w:tcPr>
            <w:tcW w:w="550" w:type="pc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E0B6EC" w14:textId="77777777" w:rsidR="00333E60" w:rsidRPr="00333E60" w:rsidRDefault="00333E60" w:rsidP="007E5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500.000</w:t>
            </w:r>
          </w:p>
        </w:tc>
      </w:tr>
      <w:tr w:rsidR="00333E60" w:rsidRPr="00333E60" w14:paraId="4D865704" w14:textId="77777777" w:rsidTr="00333E60">
        <w:trPr>
          <w:trHeight w:val="300"/>
        </w:trPr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01250D" w14:textId="77777777" w:rsidR="00333E60" w:rsidRPr="00333E60" w:rsidRDefault="00333E60" w:rsidP="007E5D05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g</w:t>
            </w:r>
          </w:p>
        </w:tc>
        <w:tc>
          <w:tcPr>
            <w:tcW w:w="555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F75039" w14:textId="77777777" w:rsidR="00333E60" w:rsidRPr="00333E60" w:rsidRDefault="00333E60" w:rsidP="007E5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000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2CD4EC8" w14:textId="77777777" w:rsidR="00333E60" w:rsidRPr="00333E60" w:rsidRDefault="00333E60" w:rsidP="007E5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000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5431B5" w14:textId="77777777" w:rsidR="00333E60" w:rsidRPr="00333E60" w:rsidRDefault="00333E60" w:rsidP="007E5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13.093</w:t>
            </w:r>
          </w:p>
        </w:tc>
        <w:tc>
          <w:tcPr>
            <w:tcW w:w="55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03F1E7" w14:textId="77777777" w:rsidR="00333E60" w:rsidRPr="00333E60" w:rsidRDefault="00333E60" w:rsidP="007E5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0.801</w:t>
            </w:r>
          </w:p>
        </w:tc>
        <w:tc>
          <w:tcPr>
            <w:tcW w:w="55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63FC37" w14:textId="77777777" w:rsidR="00333E60" w:rsidRPr="00333E60" w:rsidRDefault="00333E60" w:rsidP="007E5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-5.914</w:t>
            </w:r>
          </w:p>
        </w:tc>
        <w:tc>
          <w:tcPr>
            <w:tcW w:w="55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CFA6E4" w14:textId="77777777" w:rsidR="00333E60" w:rsidRPr="00333E60" w:rsidRDefault="00333E60" w:rsidP="007E5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-0.058</w:t>
            </w:r>
          </w:p>
        </w:tc>
        <w:tc>
          <w:tcPr>
            <w:tcW w:w="55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425BA8" w14:textId="77777777" w:rsidR="00333E60" w:rsidRPr="00333E60" w:rsidRDefault="00333E60" w:rsidP="007E5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500.000</w:t>
            </w:r>
          </w:p>
        </w:tc>
        <w:tc>
          <w:tcPr>
            <w:tcW w:w="55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C32C47" w14:textId="77777777" w:rsidR="00333E60" w:rsidRPr="00333E60" w:rsidRDefault="00333E60" w:rsidP="007E5D0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</w:pPr>
            <w:r w:rsidRPr="00333E60">
              <w:rPr>
                <w:rFonts w:ascii="Times New Roman" w:eastAsia="Times New Roman" w:hAnsi="Times New Roman" w:cs="Times New Roman"/>
                <w:sz w:val="16"/>
                <w:szCs w:val="16"/>
                <w14:ligatures w14:val="none"/>
              </w:rPr>
              <w:t>5000.000</w:t>
            </w:r>
          </w:p>
        </w:tc>
      </w:tr>
    </w:tbl>
    <w:p w14:paraId="599F3ECB" w14:textId="77777777" w:rsidR="00333E60" w:rsidRDefault="00333E60"/>
    <w:p w14:paraId="6AAA962E" w14:textId="77777777" w:rsidR="00333E60" w:rsidRDefault="00333E60"/>
    <w:sectPr w:rsidR="00333E60" w:rsidSect="000F67C3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2sTAwMzI0NrewNDFU0lEKTi0uzszPAykwqgUAX1sL8ywAAAA="/>
  </w:docVars>
  <w:rsids>
    <w:rsidRoot w:val="00333E60"/>
    <w:rsid w:val="000960C3"/>
    <w:rsid w:val="000B43FB"/>
    <w:rsid w:val="000D272C"/>
    <w:rsid w:val="000F67C3"/>
    <w:rsid w:val="00173B7C"/>
    <w:rsid w:val="001A0F4F"/>
    <w:rsid w:val="0029275A"/>
    <w:rsid w:val="00333E60"/>
    <w:rsid w:val="00656FF0"/>
    <w:rsid w:val="009470C7"/>
    <w:rsid w:val="009A7D0F"/>
    <w:rsid w:val="00F65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3897E4"/>
  <w15:chartTrackingRefBased/>
  <w15:docId w15:val="{56AADEB4-3FF1-41E7-9F64-90529CBF83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977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7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648</Words>
  <Characters>3700</Characters>
  <Application>Microsoft Office Word</Application>
  <DocSecurity>0</DocSecurity>
  <Lines>30</Lines>
  <Paragraphs>8</Paragraphs>
  <ScaleCrop>false</ScaleCrop>
  <Company/>
  <LinksUpToDate>false</LinksUpToDate>
  <CharactersWithSpaces>4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dy Calla Choque</dc:creator>
  <cp:keywords/>
  <dc:description/>
  <cp:lastModifiedBy>Dandy Calla Choque</cp:lastModifiedBy>
  <cp:revision>5</cp:revision>
  <dcterms:created xsi:type="dcterms:W3CDTF">2024-01-21T21:45:00Z</dcterms:created>
  <dcterms:modified xsi:type="dcterms:W3CDTF">2024-03-13T22:35:00Z</dcterms:modified>
</cp:coreProperties>
</file>